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F85ED2" w14:textId="4DDCFE3E" w:rsidR="00054888" w:rsidRPr="00512F93" w:rsidRDefault="00853CD9" w:rsidP="001F04EE">
      <w:pPr>
        <w:pStyle w:val="Heading1"/>
        <w:jc w:val="center"/>
        <w:rPr>
          <w:noProof/>
        </w:rPr>
      </w:pPr>
      <w:r>
        <w:rPr>
          <w:noProof/>
        </w:rPr>
        <w:t xml:space="preserve">03. </w:t>
      </w:r>
      <w:r w:rsidR="00371B01">
        <w:rPr>
          <w:noProof/>
        </w:rPr>
        <w:t>Coc</w:t>
      </w:r>
      <w:r w:rsidR="00701055">
        <w:rPr>
          <w:noProof/>
        </w:rPr>
        <w:t>k</w:t>
      </w:r>
      <w:r w:rsidR="00371B01">
        <w:rPr>
          <w:noProof/>
        </w:rPr>
        <w:t>tail Bar</w:t>
      </w:r>
    </w:p>
    <w:p w14:paraId="6DD0C622" w14:textId="55DB3321" w:rsidR="00D728FA" w:rsidRPr="00D728FA" w:rsidRDefault="00A53023" w:rsidP="00D728FA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6FD559" wp14:editId="413B3E46">
            <wp:simplePos x="0" y="0"/>
            <wp:positionH relativeFrom="column">
              <wp:posOffset>1798955</wp:posOffset>
            </wp:positionH>
            <wp:positionV relativeFrom="paragraph">
              <wp:posOffset>31750</wp:posOffset>
            </wp:positionV>
            <wp:extent cx="1744345" cy="1163788"/>
            <wp:effectExtent l="38100" t="38100" r="46355" b="36830"/>
            <wp:wrapNone/>
            <wp:docPr id="1445426703" name="Picture 5" descr="A group of different colored drinks on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26703" name="Picture 5" descr="A group of different colored drinks on a tabl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345" cy="1163788"/>
                    </a:xfrm>
                    <a:prstGeom prst="roundRect">
                      <a:avLst/>
                    </a:prstGeom>
                    <a:ln w="25400"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5CD1A" w14:textId="5CE8463B" w:rsidR="00A53023" w:rsidRDefault="00A53023" w:rsidP="00512F93">
      <w:pPr>
        <w:rPr>
          <w:i/>
          <w:iCs/>
          <w:noProof/>
        </w:rPr>
      </w:pPr>
    </w:p>
    <w:p w14:paraId="14FC22AD" w14:textId="7FDA59D5" w:rsidR="00A53023" w:rsidRDefault="00A53023" w:rsidP="00512F93">
      <w:pPr>
        <w:rPr>
          <w:i/>
          <w:iCs/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E880975" wp14:editId="263D1739">
            <wp:simplePos x="0" y="0"/>
            <wp:positionH relativeFrom="column">
              <wp:posOffset>2840355</wp:posOffset>
            </wp:positionH>
            <wp:positionV relativeFrom="paragraph">
              <wp:posOffset>5715</wp:posOffset>
            </wp:positionV>
            <wp:extent cx="1784350" cy="1190137"/>
            <wp:effectExtent l="38100" t="38100" r="44450" b="29210"/>
            <wp:wrapNone/>
            <wp:docPr id="462470122" name="Picture 5" descr="A person holding a phone and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470122" name="Picture 5" descr="A person holding a phone and a sig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350" cy="1190137"/>
                    </a:xfrm>
                    <a:prstGeom prst="roundRect">
                      <a:avLst/>
                    </a:prstGeom>
                    <a:ln w="25400"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E85EA" w14:textId="702CC04E" w:rsidR="00A53023" w:rsidRDefault="00A53023" w:rsidP="00512F93">
      <w:pPr>
        <w:rPr>
          <w:i/>
          <w:iCs/>
          <w:noProof/>
        </w:rPr>
      </w:pPr>
    </w:p>
    <w:p w14:paraId="79F12F33" w14:textId="23634469" w:rsidR="00A53023" w:rsidRDefault="00A53023" w:rsidP="00512F93">
      <w:pPr>
        <w:rPr>
          <w:i/>
          <w:iCs/>
          <w:noProof/>
        </w:rPr>
      </w:pPr>
    </w:p>
    <w:p w14:paraId="61536FC7" w14:textId="4F67C7E0" w:rsidR="00A53023" w:rsidRDefault="00A53023" w:rsidP="00512F93">
      <w:pPr>
        <w:rPr>
          <w:i/>
          <w:iCs/>
          <w:noProof/>
        </w:rPr>
      </w:pPr>
    </w:p>
    <w:p w14:paraId="74304443" w14:textId="77777777" w:rsidR="00A53023" w:rsidRDefault="00A53023" w:rsidP="00512F93">
      <w:pPr>
        <w:rPr>
          <w:i/>
          <w:iCs/>
          <w:noProof/>
        </w:rPr>
      </w:pPr>
    </w:p>
    <w:p w14:paraId="3051B4B5" w14:textId="3B562E05" w:rsidR="00767A2C" w:rsidRPr="00767A2C" w:rsidRDefault="003A364E" w:rsidP="00512F93">
      <w:pPr>
        <w:rPr>
          <w:i/>
          <w:iCs/>
          <w:noProof/>
        </w:rPr>
      </w:pPr>
      <w:r w:rsidRPr="003A364E">
        <w:rPr>
          <w:i/>
          <w:iCs/>
          <w:noProof/>
        </w:rPr>
        <w:t>You are tasked with creating a program that simulates a menu for a cocktail bar. Imagine a warm summer evening where guests are eager to enjoy refreshing cocktails. The menu should be able to store and manage various types of cocktails. Guests will be able to scan a QR code and view this virtual menu on their devices. You should create the necessary classes and methods to implement this functionality</w:t>
      </w:r>
      <w:r w:rsidR="00512F93" w:rsidRPr="00512F93">
        <w:rPr>
          <w:i/>
          <w:iCs/>
          <w:noProof/>
        </w:rPr>
        <w:t>.</w:t>
      </w:r>
    </w:p>
    <w:p w14:paraId="71E7066A" w14:textId="5010D1E9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07C4BBB3" w14:textId="5F119CF9" w:rsidR="005D505D" w:rsidRDefault="005D505D" w:rsidP="00D728FA">
      <w:pPr>
        <w:spacing w:before="0" w:after="200"/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 w:rsidR="009108F0">
        <w:rPr>
          <w:rFonts w:ascii="Consolas" w:hAnsi="Consolas"/>
          <w:b/>
          <w:noProof/>
        </w:rPr>
        <w:t>Program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8BFCB78" w14:textId="0E2DF523" w:rsidR="00D728FA" w:rsidRPr="00A40F24" w:rsidRDefault="00D728FA" w:rsidP="00D728FA">
      <w:pPr>
        <w:spacing w:before="0" w:after="200"/>
        <w:rPr>
          <w:noProof/>
          <w:color w:val="00000A"/>
          <w:lang w:val="en-GB"/>
        </w:rPr>
      </w:pPr>
      <w:r w:rsidRPr="0055603C">
        <w:rPr>
          <w:bCs/>
          <w:sz w:val="24"/>
          <w:szCs w:val="24"/>
        </w:rPr>
        <w:t>Pay attention to</w:t>
      </w:r>
      <w:r w:rsidRPr="006F71C0">
        <w:rPr>
          <w:b/>
          <w:sz w:val="24"/>
          <w:szCs w:val="24"/>
        </w:rPr>
        <w:t xml:space="preserve"> name the </w:t>
      </w:r>
      <w:r w:rsidR="00853CD9">
        <w:rPr>
          <w:b/>
          <w:sz w:val="24"/>
          <w:szCs w:val="24"/>
        </w:rPr>
        <w:t>project</w:t>
      </w:r>
      <w:r>
        <w:rPr>
          <w:b/>
          <w:sz w:val="24"/>
          <w:szCs w:val="24"/>
          <w:lang w:val="bg-BG"/>
        </w:rPr>
        <w:t xml:space="preserve"> </w:t>
      </w:r>
      <w:r w:rsidR="0055603C">
        <w:rPr>
          <w:b/>
          <w:sz w:val="24"/>
          <w:szCs w:val="24"/>
        </w:rPr>
        <w:t>CocktailBar</w:t>
      </w:r>
      <w:r w:rsidRPr="00CC371D">
        <w:rPr>
          <w:bCs/>
          <w:sz w:val="24"/>
          <w:szCs w:val="24"/>
        </w:rPr>
        <w:t xml:space="preserve">, all the </w:t>
      </w:r>
      <w:r w:rsidRPr="00CC371D">
        <w:rPr>
          <w:b/>
          <w:sz w:val="24"/>
          <w:szCs w:val="24"/>
        </w:rPr>
        <w:t>classes</w:t>
      </w:r>
      <w:r w:rsidRPr="00CC371D">
        <w:rPr>
          <w:bCs/>
          <w:sz w:val="24"/>
          <w:szCs w:val="24"/>
        </w:rPr>
        <w:t xml:space="preserve">, their </w:t>
      </w:r>
      <w:r w:rsidRPr="00CC371D">
        <w:rPr>
          <w:b/>
          <w:sz w:val="24"/>
          <w:szCs w:val="24"/>
        </w:rPr>
        <w:t>fields</w:t>
      </w:r>
      <w:r w:rsidR="00F626FE" w:rsidRPr="00CC371D">
        <w:rPr>
          <w:bCs/>
          <w:sz w:val="24"/>
          <w:szCs w:val="24"/>
        </w:rPr>
        <w:t>,</w:t>
      </w:r>
      <w:r w:rsidRPr="00CC371D">
        <w:rPr>
          <w:bCs/>
          <w:sz w:val="24"/>
          <w:szCs w:val="24"/>
        </w:rPr>
        <w:t xml:space="preserve"> and </w:t>
      </w:r>
      <w:r w:rsidRPr="00CC371D">
        <w:rPr>
          <w:b/>
          <w:sz w:val="24"/>
          <w:szCs w:val="24"/>
        </w:rPr>
        <w:t>methods</w:t>
      </w:r>
      <w:r w:rsidRPr="00CC371D">
        <w:rPr>
          <w:bCs/>
          <w:sz w:val="24"/>
          <w:szCs w:val="24"/>
        </w:rPr>
        <w:t xml:space="preserve"> the </w:t>
      </w:r>
      <w:r w:rsidRPr="006F71C0">
        <w:rPr>
          <w:b/>
          <w:sz w:val="24"/>
          <w:szCs w:val="24"/>
        </w:rPr>
        <w:t xml:space="preserve">same </w:t>
      </w:r>
      <w:r w:rsidRPr="00CC371D">
        <w:rPr>
          <w:bCs/>
          <w:sz w:val="24"/>
          <w:szCs w:val="24"/>
        </w:rPr>
        <w:t>way they are presented</w:t>
      </w:r>
      <w:r w:rsidRPr="006F71C0">
        <w:rPr>
          <w:b/>
          <w:sz w:val="24"/>
          <w:szCs w:val="24"/>
        </w:rPr>
        <w:t xml:space="preserve"> in the following document. </w:t>
      </w:r>
      <w:r w:rsidRPr="0055603C">
        <w:rPr>
          <w:bCs/>
          <w:sz w:val="24"/>
          <w:szCs w:val="24"/>
        </w:rPr>
        <w:t>It is also important to</w:t>
      </w:r>
      <w:r w:rsidRPr="006F71C0">
        <w:rPr>
          <w:b/>
          <w:sz w:val="24"/>
          <w:szCs w:val="24"/>
        </w:rPr>
        <w:t xml:space="preserve"> keep the project structure as described.</w:t>
      </w:r>
    </w:p>
    <w:p w14:paraId="33D36102" w14:textId="5F36F756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 xml:space="preserve">Problem </w:t>
      </w:r>
      <w:r w:rsidR="001F04EE"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D</w:t>
      </w: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scription</w:t>
      </w:r>
    </w:p>
    <w:p w14:paraId="4F3D6118" w14:textId="22A9F695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</w:t>
      </w:r>
      <w:r w:rsidRPr="00132F48">
        <w:rPr>
          <w:b/>
          <w:bCs/>
          <w:noProof/>
          <w:lang w:val="en-GB"/>
        </w:rPr>
        <w:t xml:space="preserve">repository </w:t>
      </w:r>
      <w:r w:rsidR="00767A2C" w:rsidRPr="00132F48">
        <w:rPr>
          <w:b/>
          <w:bCs/>
          <w:noProof/>
          <w:lang w:val="en-GB"/>
        </w:rPr>
        <w:t>that</w:t>
      </w:r>
      <w:r w:rsidRPr="00132F48">
        <w:rPr>
          <w:b/>
          <w:bCs/>
          <w:noProof/>
          <w:lang w:val="en-GB"/>
        </w:rPr>
        <w:t xml:space="preserve"> stores </w:t>
      </w:r>
      <w:r w:rsidR="0055603C" w:rsidRPr="00132F48">
        <w:rPr>
          <w:b/>
          <w:bCs/>
          <w:noProof/>
          <w:lang w:val="en-GB"/>
        </w:rPr>
        <w:t>cocktails</w:t>
      </w:r>
      <w:r w:rsidR="00767A2C">
        <w:rPr>
          <w:noProof/>
          <w:lang w:val="en-GB"/>
        </w:rPr>
        <w:t xml:space="preserve"> </w:t>
      </w:r>
      <w:r w:rsidRPr="00A40F24">
        <w:rPr>
          <w:noProof/>
          <w:lang w:val="en-GB"/>
        </w:rPr>
        <w:t>by creating the classes described below.</w:t>
      </w:r>
    </w:p>
    <w:p w14:paraId="305A69D6" w14:textId="7DD3AB58" w:rsidR="001F04EE" w:rsidRDefault="0073542E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Cocktail</w:t>
      </w:r>
    </w:p>
    <w:p w14:paraId="00C2A79F" w14:textId="57262C08" w:rsidR="00A40F24" w:rsidRPr="00A40F24" w:rsidRDefault="005D505D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 are given</w:t>
      </w:r>
      <w:r w:rsidR="00A40F24" w:rsidRPr="00A40F24">
        <w:rPr>
          <w:noProof/>
          <w:color w:val="00000A"/>
          <w:lang w:val="en-GB"/>
        </w:rPr>
        <w:t xml:space="preserve"> a class </w:t>
      </w:r>
      <w:r w:rsidR="00132F48">
        <w:rPr>
          <w:rFonts w:ascii="Consolas" w:hAnsi="Consolas"/>
          <w:b/>
          <w:noProof/>
          <w:color w:val="00000A"/>
          <w:lang w:val="en-GB"/>
        </w:rPr>
        <w:t>Cocktail</w:t>
      </w:r>
      <w:r w:rsidR="00A40F24" w:rsidRPr="00A40F24">
        <w:rPr>
          <w:noProof/>
          <w:color w:val="00000A"/>
          <w:lang w:val="en-GB"/>
        </w:rPr>
        <w:t xml:space="preserve"> with the following properties:</w:t>
      </w:r>
    </w:p>
    <w:p w14:paraId="47D61EBE" w14:textId="625870BC" w:rsidR="00A40F24" w:rsidRDefault="00512F9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9C4933">
        <w:rPr>
          <w:rFonts w:ascii="Consolas" w:hAnsi="Consolas"/>
          <w:b/>
          <w:noProof/>
          <w:color w:val="00000A"/>
          <w:lang w:val="en-GB"/>
        </w:rPr>
        <w:t>string</w:t>
      </w:r>
    </w:p>
    <w:p w14:paraId="25053771" w14:textId="180796AE" w:rsidR="00AF77E1" w:rsidRPr="00073E2F" w:rsidRDefault="00512F9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Price</w:t>
      </w:r>
      <w:r w:rsidR="00AF77E1">
        <w:rPr>
          <w:rFonts w:ascii="Consolas" w:hAnsi="Consolas"/>
          <w:b/>
          <w:noProof/>
          <w:color w:val="00000A"/>
          <w:lang w:val="en-GB"/>
        </w:rPr>
        <w:t xml:space="preserve"> - </w:t>
      </w:r>
      <w:r>
        <w:rPr>
          <w:rFonts w:ascii="Consolas" w:hAnsi="Consolas"/>
          <w:b/>
          <w:noProof/>
          <w:color w:val="00000A"/>
          <w:lang w:val="en-GB"/>
        </w:rPr>
        <w:t>decimal</w:t>
      </w:r>
    </w:p>
    <w:p w14:paraId="7C66375C" w14:textId="3FD1CB3D" w:rsidR="00A40F24" w:rsidRDefault="00F22A6D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olume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55603C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double</w:t>
      </w:r>
    </w:p>
    <w:p w14:paraId="6E459747" w14:textId="0A7276FD" w:rsidR="00F22A6D" w:rsidRDefault="00F22A6D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Ingredients – List&lt;string&gt;</w:t>
      </w:r>
      <w:r w:rsidR="00B22C13">
        <w:rPr>
          <w:rFonts w:ascii="Consolas" w:hAnsi="Consolas"/>
          <w:b/>
          <w:noProof/>
          <w:color w:val="00000A"/>
          <w:lang w:val="en-GB"/>
        </w:rPr>
        <w:t xml:space="preserve"> </w:t>
      </w:r>
    </w:p>
    <w:p w14:paraId="641958EA" w14:textId="77777777" w:rsidR="00132F48" w:rsidRPr="00073E2F" w:rsidRDefault="00132F48" w:rsidP="00132F48">
      <w:p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</w:p>
    <w:p w14:paraId="315EAE2C" w14:textId="586E7C4C" w:rsidR="005D505D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512F93">
        <w:rPr>
          <w:rFonts w:ascii="Consolas" w:hAnsi="Consolas"/>
          <w:b/>
          <w:noProof/>
          <w:color w:val="00000A"/>
          <w:lang w:val="en-GB"/>
        </w:rPr>
        <w:t>name</w:t>
      </w:r>
      <w:r w:rsidR="00AF77E1">
        <w:rPr>
          <w:rFonts w:ascii="Consolas" w:hAnsi="Consolas"/>
          <w:b/>
          <w:noProof/>
          <w:color w:val="00000A"/>
          <w:lang w:val="en-GB"/>
        </w:rPr>
        <w:t xml:space="preserve">, </w:t>
      </w:r>
      <w:r w:rsidR="00512F93">
        <w:rPr>
          <w:rFonts w:ascii="Consolas" w:hAnsi="Consolas"/>
          <w:b/>
          <w:noProof/>
          <w:color w:val="00000A"/>
          <w:lang w:val="en-GB"/>
        </w:rPr>
        <w:t>pric</w:t>
      </w:r>
      <w:r w:rsidR="00F22A6D">
        <w:rPr>
          <w:rFonts w:ascii="Consolas" w:hAnsi="Consolas"/>
          <w:b/>
          <w:noProof/>
          <w:color w:val="00000A"/>
          <w:lang w:val="en-GB"/>
        </w:rPr>
        <w:t>e, v</w:t>
      </w:r>
      <w:r w:rsidR="00512F93">
        <w:rPr>
          <w:rFonts w:ascii="Consolas" w:hAnsi="Consolas"/>
          <w:b/>
          <w:noProof/>
          <w:color w:val="00000A"/>
          <w:lang w:val="en-GB"/>
        </w:rPr>
        <w:t>olume</w:t>
      </w:r>
      <w:r w:rsidR="00F22A6D">
        <w:rPr>
          <w:noProof/>
          <w:color w:val="00000A"/>
          <w:lang w:val="en-GB"/>
        </w:rPr>
        <w:t xml:space="preserve"> and </w:t>
      </w:r>
      <w:r w:rsidR="00F22A6D" w:rsidRPr="00F22A6D">
        <w:rPr>
          <w:rFonts w:ascii="Consolas" w:hAnsi="Consolas"/>
          <w:b/>
          <w:noProof/>
          <w:color w:val="00000A"/>
          <w:lang w:val="en-GB"/>
        </w:rPr>
        <w:t>ingredients</w:t>
      </w:r>
      <w:r w:rsidR="00F22A6D">
        <w:rPr>
          <w:noProof/>
          <w:color w:val="00000A"/>
          <w:lang w:val="en-GB"/>
        </w:rPr>
        <w:t>.</w:t>
      </w:r>
    </w:p>
    <w:p w14:paraId="60983924" w14:textId="000A5B4F" w:rsidR="00B22C13" w:rsidRDefault="00132F48" w:rsidP="00A40F2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33F657B0" wp14:editId="38C41778">
                <wp:simplePos x="0" y="0"/>
                <wp:positionH relativeFrom="column">
                  <wp:posOffset>-4445</wp:posOffset>
                </wp:positionH>
                <wp:positionV relativeFrom="paragraph">
                  <wp:posOffset>685800</wp:posOffset>
                </wp:positionV>
                <wp:extent cx="4210050" cy="641350"/>
                <wp:effectExtent l="0" t="0" r="19050" b="25400"/>
                <wp:wrapNone/>
                <wp:docPr id="1412403452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0050" cy="641350"/>
                        </a:xfrm>
                        <a:prstGeom prst="roundRect">
                          <a:avLst/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539F9FE" id="Rectangle: Rounded Corners 6" o:spid="_x0000_s1026" style="position:absolute;margin-left:-.35pt;margin-top:54pt;width:331.5pt;height:50.5pt;z-index:-251659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" fillcolor="#c6d9f1 [671]" strokecolor="#548dd4 [1951]" strokeweight="2pt"/>
            </w:pict>
          </mc:Fallback>
        </mc:AlternateContent>
      </w:r>
      <w:r w:rsidR="00D728FA" w:rsidRPr="00D207E0">
        <w:rPr>
          <w:noProof/>
          <w:lang w:val="en-GB"/>
        </w:rPr>
        <w:t xml:space="preserve">Override the </w:t>
      </w:r>
      <w:r w:rsidR="005D505D">
        <w:rPr>
          <w:rFonts w:ascii="Consolas" w:hAnsi="Consolas"/>
          <w:b/>
          <w:noProof/>
          <w:lang w:val="en-GB"/>
        </w:rPr>
        <w:t>T</w:t>
      </w:r>
      <w:r w:rsidR="00D728FA" w:rsidRPr="00D207E0">
        <w:rPr>
          <w:rFonts w:ascii="Consolas" w:hAnsi="Consolas"/>
          <w:b/>
          <w:noProof/>
          <w:lang w:val="en-GB"/>
        </w:rPr>
        <w:t>oString()</w:t>
      </w:r>
      <w:r w:rsidR="00D728FA" w:rsidRPr="00D207E0">
        <w:rPr>
          <w:noProof/>
          <w:lang w:val="en-GB"/>
        </w:rPr>
        <w:t xml:space="preserve"> method</w:t>
      </w:r>
      <w:r w:rsidR="002740E8">
        <w:rPr>
          <w:noProof/>
          <w:lang w:val="en-GB"/>
        </w:rPr>
        <w:t xml:space="preserve">, to return a </w:t>
      </w:r>
      <w:r w:rsidR="002740E8" w:rsidRPr="002740E8">
        <w:rPr>
          <w:b/>
          <w:bCs/>
          <w:noProof/>
          <w:lang w:val="en-GB"/>
        </w:rPr>
        <w:t>string</w:t>
      </w:r>
      <w:r w:rsidR="002740E8">
        <w:rPr>
          <w:noProof/>
          <w:lang w:val="en-GB"/>
        </w:rPr>
        <w:t xml:space="preserve">, </w:t>
      </w:r>
      <w:r w:rsidR="002740E8" w:rsidRPr="002740E8">
        <w:rPr>
          <w:b/>
          <w:bCs/>
          <w:noProof/>
          <w:lang w:val="en-GB"/>
        </w:rPr>
        <w:t>separated on two lines</w:t>
      </w:r>
      <w:r w:rsidR="002740E8">
        <w:rPr>
          <w:noProof/>
          <w:lang w:val="en-GB"/>
        </w:rPr>
        <w:t>,</w:t>
      </w:r>
      <w:r w:rsidR="00D728FA" w:rsidRPr="00D207E0">
        <w:rPr>
          <w:noProof/>
          <w:lang w:val="en-GB"/>
        </w:rPr>
        <w:t xml:space="preserve"> in the following format</w:t>
      </w:r>
      <w:r w:rsidR="00A40F24"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512F93" w:rsidRPr="00512F93">
        <w:rPr>
          <w:rFonts w:ascii="Consolas" w:hAnsi="Consolas"/>
          <w:b/>
          <w:noProof/>
          <w:color w:val="00000A"/>
          <w:lang w:val="en-GB"/>
        </w:rPr>
        <w:t>{Name}, Price: {Price</w:t>
      </w:r>
      <w:r w:rsidR="002740E8">
        <w:rPr>
          <w:rFonts w:ascii="Consolas" w:hAnsi="Consolas"/>
          <w:b/>
          <w:noProof/>
          <w:color w:val="00000A"/>
          <w:lang w:val="en-GB"/>
        </w:rPr>
        <w:t>:F2</w:t>
      </w:r>
      <w:r w:rsidR="00512F93" w:rsidRPr="00512F93">
        <w:rPr>
          <w:rFonts w:ascii="Consolas" w:hAnsi="Consolas"/>
          <w:b/>
          <w:noProof/>
          <w:color w:val="00000A"/>
          <w:lang w:val="en-GB"/>
        </w:rPr>
        <w:t>}</w:t>
      </w:r>
      <w:r w:rsidR="00F22A6D">
        <w:rPr>
          <w:rFonts w:ascii="Consolas" w:hAnsi="Consolas"/>
          <w:b/>
          <w:noProof/>
          <w:color w:val="00000A"/>
          <w:lang w:val="en-GB"/>
        </w:rPr>
        <w:t xml:space="preserve"> BGN</w:t>
      </w:r>
      <w:r w:rsidR="00512F93" w:rsidRPr="00512F93">
        <w:rPr>
          <w:rFonts w:ascii="Consolas" w:hAnsi="Consolas"/>
          <w:b/>
          <w:noProof/>
          <w:color w:val="00000A"/>
          <w:lang w:val="en-GB"/>
        </w:rPr>
        <w:t>, Volume: {Volume} ml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F22A6D">
        <w:rPr>
          <w:rFonts w:ascii="Consolas" w:hAnsi="Consolas"/>
          <w:b/>
          <w:noProof/>
          <w:color w:val="00000A"/>
          <w:lang w:val="en-GB"/>
        </w:rPr>
        <w:br/>
        <w:t>"Ingredients: {ingredient</w:t>
      </w:r>
      <w:r w:rsidR="00F22A6D">
        <w:rPr>
          <w:rFonts w:ascii="Consolas" w:hAnsi="Consolas"/>
          <w:b/>
          <w:noProof/>
          <w:color w:val="00000A"/>
          <w:vertAlign w:val="subscript"/>
          <w:lang w:val="en-GB"/>
        </w:rPr>
        <w:t>1</w:t>
      </w:r>
      <w:r w:rsidR="00F22A6D">
        <w:rPr>
          <w:rFonts w:ascii="Consolas" w:hAnsi="Consolas"/>
          <w:b/>
          <w:noProof/>
          <w:color w:val="00000A"/>
          <w:lang w:val="en-GB"/>
        </w:rPr>
        <w:t>, ingredient</w:t>
      </w:r>
      <w:r w:rsidR="00F22A6D">
        <w:rPr>
          <w:rFonts w:ascii="Consolas" w:hAnsi="Consolas"/>
          <w:b/>
          <w:noProof/>
          <w:color w:val="00000A"/>
          <w:vertAlign w:val="subscript"/>
          <w:lang w:val="en-GB"/>
        </w:rPr>
        <w:t>2</w:t>
      </w:r>
      <w:r w:rsidR="00F22A6D">
        <w:rPr>
          <w:rFonts w:ascii="Consolas" w:hAnsi="Consolas"/>
          <w:b/>
          <w:noProof/>
          <w:color w:val="00000A"/>
          <w:lang w:val="en-GB"/>
        </w:rPr>
        <w:t>, … ,ingredient</w:t>
      </w:r>
      <w:r w:rsidR="00F22A6D">
        <w:rPr>
          <w:rFonts w:ascii="Consolas" w:hAnsi="Consolas"/>
          <w:b/>
          <w:noProof/>
          <w:color w:val="00000A"/>
          <w:vertAlign w:val="subscript"/>
          <w:lang w:val="en-GB"/>
        </w:rPr>
        <w:t>n</w:t>
      </w:r>
      <w:r w:rsidR="00F22A6D">
        <w:rPr>
          <w:rFonts w:ascii="Consolas" w:hAnsi="Consolas"/>
          <w:b/>
          <w:noProof/>
          <w:color w:val="00000A"/>
          <w:lang w:val="en-GB"/>
        </w:rPr>
        <w:t>}"</w:t>
      </w:r>
    </w:p>
    <w:p w14:paraId="26411BED" w14:textId="5AE7F638" w:rsidR="00F22A6D" w:rsidRPr="00B22C13" w:rsidRDefault="00B22C13" w:rsidP="00A40F24">
      <w:pPr>
        <w:spacing w:before="0" w:after="200"/>
        <w:rPr>
          <w:noProof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drawing>
          <wp:inline distT="0" distB="0" distL="0" distR="0" wp14:anchorId="5C76163D" wp14:editId="785CD070">
            <wp:extent cx="495300" cy="450850"/>
            <wp:effectExtent l="0" t="0" r="0" b="6350"/>
            <wp:docPr id="2008227853" name="Picture 5" descr="Celebrate Du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227853" name="Picture 2008227853" descr="Celebrate Dud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8975"/>
                    <a:stretch/>
                  </pic:blipFill>
                  <pic:spPr bwMode="auto">
                    <a:xfrm>
                      <a:off x="0" y="0"/>
                      <a:ext cx="495300" cy="450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 w:rsidRPr="00B22C13">
        <w:rPr>
          <w:noProof/>
          <w:lang w:val="en-GB"/>
        </w:rPr>
        <w:t xml:space="preserve">We have implemented the </w:t>
      </w:r>
      <w:r w:rsidRPr="00B22C13">
        <w:rPr>
          <w:rFonts w:ascii="Consolas" w:hAnsi="Consolas"/>
          <w:b/>
          <w:noProof/>
          <w:color w:val="00000A"/>
          <w:lang w:val="en-GB"/>
        </w:rPr>
        <w:t>Ingredients</w:t>
      </w:r>
      <w:r w:rsidRPr="00B22C13">
        <w:rPr>
          <w:noProof/>
          <w:lang w:val="en-GB"/>
        </w:rPr>
        <w:t xml:space="preserve"> property for you!</w:t>
      </w:r>
    </w:p>
    <w:p w14:paraId="16E90753" w14:textId="58506B3B" w:rsidR="001F04EE" w:rsidRPr="00073E2F" w:rsidRDefault="0073542E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Menu</w:t>
      </w:r>
    </w:p>
    <w:p w14:paraId="290A99AD" w14:textId="0D95C640" w:rsidR="003B2C3B" w:rsidRPr="002A1850" w:rsidRDefault="00A40F24" w:rsidP="002A1850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</w:t>
      </w:r>
      <w:r w:rsidR="005D505D">
        <w:rPr>
          <w:noProof/>
          <w:color w:val="00000A"/>
          <w:lang w:val="en-GB"/>
        </w:rPr>
        <w:t>you are given</w:t>
      </w:r>
      <w:r w:rsidR="00563206">
        <w:rPr>
          <w:noProof/>
          <w:color w:val="00000A"/>
          <w:lang w:val="en-GB"/>
        </w:rPr>
        <w:t xml:space="preserve"> a </w:t>
      </w:r>
      <w:r w:rsidRPr="00A40F24">
        <w:rPr>
          <w:noProof/>
          <w:color w:val="00000A"/>
          <w:lang w:val="en-GB"/>
        </w:rPr>
        <w:t xml:space="preserve">class </w:t>
      </w:r>
      <w:r w:rsidR="00F22A6D">
        <w:rPr>
          <w:rFonts w:ascii="Consolas" w:hAnsi="Consolas"/>
          <w:b/>
          <w:noProof/>
          <w:color w:val="00000A"/>
          <w:lang w:val="en-GB"/>
        </w:rPr>
        <w:t>Menu</w:t>
      </w:r>
      <w:r w:rsidRPr="00A40F24">
        <w:rPr>
          <w:noProof/>
          <w:color w:val="00000A"/>
          <w:lang w:val="en-GB"/>
        </w:rPr>
        <w:t xml:space="preserve"> that has </w:t>
      </w:r>
      <w:r w:rsidR="00F22A6D">
        <w:rPr>
          <w:b/>
          <w:bCs/>
          <w:noProof/>
          <w:color w:val="00000A"/>
          <w:lang w:val="en-GB"/>
        </w:rPr>
        <w:t>Cocktails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that</w:t>
      </w:r>
      <w:r w:rsidR="00F626FE">
        <w:rPr>
          <w:noProof/>
          <w:color w:val="00000A"/>
          <w:lang w:val="en-GB"/>
        </w:rPr>
        <w:t xml:space="preserve"> stores </w:t>
      </w:r>
      <w:r w:rsidR="00F22A6D">
        <w:rPr>
          <w:noProof/>
          <w:color w:val="00000A"/>
          <w:lang w:val="en-GB"/>
        </w:rPr>
        <w:t>Cocktails</w:t>
      </w:r>
      <w:r w:rsidRPr="00A40F24">
        <w:rPr>
          <w:noProof/>
          <w:color w:val="00000A"/>
          <w:lang w:val="en-GB"/>
        </w:rPr>
        <w:t xml:space="preserve">). </w:t>
      </w:r>
      <w:r w:rsidR="004444D4">
        <w:rPr>
          <w:noProof/>
          <w:color w:val="00000A"/>
          <w:lang w:val="en-GB"/>
        </w:rPr>
        <w:t>T</w:t>
      </w:r>
      <w:r w:rsidRPr="00A40F24">
        <w:rPr>
          <w:noProof/>
          <w:color w:val="00000A"/>
          <w:lang w:val="en-GB"/>
        </w:rPr>
        <w:t xml:space="preserve">he </w:t>
      </w:r>
      <w:r w:rsidR="00F22A6D">
        <w:rPr>
          <w:rFonts w:ascii="Consolas" w:hAnsi="Consolas"/>
          <w:b/>
          <w:noProof/>
          <w:color w:val="00000A"/>
        </w:rPr>
        <w:t>Menu</w:t>
      </w:r>
      <w:r w:rsidRPr="00A40F24">
        <w:rPr>
          <w:noProof/>
          <w:color w:val="00000A"/>
          <w:lang w:val="en-GB"/>
        </w:rPr>
        <w:t xml:space="preserve"> class should have </w:t>
      </w:r>
      <w:r w:rsidR="004444D4"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52C5EAAB" w14:textId="7A54CE4D" w:rsidR="004444D4" w:rsidRDefault="002A1850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Cocktails</w:t>
      </w:r>
      <w:r w:rsidR="004444D4">
        <w:rPr>
          <w:rFonts w:ascii="Consolas" w:hAnsi="Consolas"/>
          <w:b/>
          <w:noProof/>
          <w:color w:val="00000A"/>
          <w:lang w:val="en-GB"/>
        </w:rPr>
        <w:t xml:space="preserve"> – List&lt;</w:t>
      </w:r>
      <w:r>
        <w:rPr>
          <w:rFonts w:ascii="Consolas" w:hAnsi="Consolas"/>
          <w:b/>
          <w:noProof/>
          <w:color w:val="00000A"/>
          <w:lang w:val="en-GB"/>
        </w:rPr>
        <w:t>Cocktail</w:t>
      </w:r>
      <w:r w:rsidR="004444D4">
        <w:rPr>
          <w:rFonts w:ascii="Consolas" w:hAnsi="Consolas"/>
          <w:b/>
          <w:noProof/>
          <w:color w:val="00000A"/>
          <w:lang w:val="en-GB"/>
        </w:rPr>
        <w:t>&gt;</w:t>
      </w:r>
    </w:p>
    <w:p w14:paraId="417A799A" w14:textId="01FC15AE" w:rsidR="0066728F" w:rsidRDefault="002A1850" w:rsidP="0066728F">
      <w:pPr>
        <w:numPr>
          <w:ilvl w:val="0"/>
          <w:numId w:val="29"/>
        </w:numPr>
        <w:spacing w:before="120" w:after="200"/>
        <w:contextualSpacing/>
        <w:rPr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</w:rPr>
        <w:t>BarCapacity</w:t>
      </w:r>
      <w:r w:rsidR="0066728F" w:rsidRPr="00767A2C">
        <w:rPr>
          <w:b/>
          <w:noProof/>
          <w:color w:val="00000A"/>
          <w:lang w:val="en-GB"/>
        </w:rPr>
        <w:t xml:space="preserve"> </w:t>
      </w:r>
      <w:r w:rsidR="0091507E">
        <w:rPr>
          <w:b/>
          <w:noProof/>
          <w:color w:val="00000A"/>
          <w:lang w:val="bg-BG"/>
        </w:rPr>
        <w:t xml:space="preserve"> </w:t>
      </w:r>
      <w:r w:rsidR="0091507E">
        <w:rPr>
          <w:b/>
          <w:noProof/>
          <w:color w:val="00000A"/>
        </w:rPr>
        <w:t xml:space="preserve">- int </w:t>
      </w:r>
      <w:r w:rsidR="0091507E">
        <w:rPr>
          <w:noProof/>
          <w:color w:val="00000A"/>
          <w:lang w:val="en-GB"/>
        </w:rPr>
        <w:t>-</w:t>
      </w:r>
      <w:r w:rsidR="0066728F">
        <w:rPr>
          <w:noProof/>
          <w:color w:val="00000A"/>
          <w:lang w:val="en-GB"/>
        </w:rPr>
        <w:t xml:space="preserve"> </w:t>
      </w:r>
      <w:r w:rsidR="0066728F" w:rsidRPr="006D36D8">
        <w:rPr>
          <w:b/>
          <w:noProof/>
          <w:color w:val="00000A"/>
          <w:lang w:val="en-GB"/>
        </w:rPr>
        <w:t>returns</w:t>
      </w:r>
      <w:r w:rsidR="0066728F" w:rsidRPr="006D36D8">
        <w:rPr>
          <w:noProof/>
          <w:color w:val="00000A"/>
          <w:lang w:val="en-GB"/>
        </w:rPr>
        <w:t xml:space="preserve"> the </w:t>
      </w:r>
      <w:r w:rsidRPr="002A1850">
        <w:rPr>
          <w:b/>
          <w:bCs/>
          <w:noProof/>
          <w:color w:val="00000A"/>
          <w:lang w:val="en-GB"/>
        </w:rPr>
        <w:t xml:space="preserve">maximum </w:t>
      </w:r>
      <w:r w:rsidR="0066728F" w:rsidRPr="002A1850">
        <w:rPr>
          <w:b/>
          <w:bCs/>
          <w:noProof/>
          <w:color w:val="00000A"/>
          <w:lang w:val="en-GB"/>
        </w:rPr>
        <w:t xml:space="preserve">number of </w:t>
      </w:r>
      <w:r w:rsidRPr="002A1850">
        <w:rPr>
          <w:b/>
          <w:bCs/>
          <w:noProof/>
          <w:color w:val="00000A"/>
          <w:lang w:val="en-GB"/>
        </w:rPr>
        <w:t>cocktails</w:t>
      </w:r>
      <w:r w:rsidR="0066728F" w:rsidRPr="002A1850">
        <w:rPr>
          <w:noProof/>
          <w:color w:val="00000A"/>
          <w:lang w:val="en-GB"/>
        </w:rPr>
        <w:t xml:space="preserve">, </w:t>
      </w:r>
      <w:r w:rsidRPr="002A1850">
        <w:rPr>
          <w:noProof/>
          <w:color w:val="00000A"/>
        </w:rPr>
        <w:t xml:space="preserve">the bar is able to </w:t>
      </w:r>
      <w:r>
        <w:rPr>
          <w:noProof/>
          <w:color w:val="00000A"/>
        </w:rPr>
        <w:t>support</w:t>
      </w:r>
      <w:r w:rsidRPr="002A1850">
        <w:rPr>
          <w:noProof/>
          <w:color w:val="00000A"/>
        </w:rPr>
        <w:t xml:space="preserve">, without compromising </w:t>
      </w:r>
      <w:r>
        <w:rPr>
          <w:noProof/>
          <w:color w:val="00000A"/>
        </w:rPr>
        <w:t>on</w:t>
      </w:r>
      <w:r w:rsidRPr="002A1850">
        <w:rPr>
          <w:noProof/>
          <w:color w:val="00000A"/>
        </w:rPr>
        <w:t xml:space="preserve"> quality</w:t>
      </w:r>
      <w:r w:rsidR="0066728F" w:rsidRPr="002A1850">
        <w:rPr>
          <w:noProof/>
          <w:color w:val="00000A"/>
          <w:lang w:val="en-GB"/>
        </w:rPr>
        <w:t>.</w:t>
      </w:r>
    </w:p>
    <w:p w14:paraId="34F92EBF" w14:textId="77777777" w:rsidR="003C20BD" w:rsidRPr="002A1850" w:rsidRDefault="003C20BD" w:rsidP="003C20BD">
      <w:pPr>
        <w:spacing w:before="120" w:after="200"/>
        <w:contextualSpacing/>
        <w:rPr>
          <w:noProof/>
          <w:color w:val="00000A"/>
          <w:lang w:val="en-GB"/>
        </w:rPr>
      </w:pPr>
    </w:p>
    <w:p w14:paraId="6A52F86B" w14:textId="6DE478E8" w:rsidR="00B911DE" w:rsidRDefault="00A40F24" w:rsidP="004444D4">
      <w:pPr>
        <w:spacing w:before="120" w:after="200"/>
        <w:rPr>
          <w:b/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2A1850">
        <w:rPr>
          <w:rFonts w:ascii="Consolas" w:hAnsi="Consolas"/>
          <w:b/>
          <w:noProof/>
          <w:color w:val="00000A"/>
          <w:lang w:val="en-GB"/>
        </w:rPr>
        <w:t>Bar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2A1850">
        <w:rPr>
          <w:rFonts w:ascii="Consolas" w:hAnsi="Consolas"/>
          <w:b/>
          <w:noProof/>
          <w:color w:val="00000A"/>
          <w:lang w:val="en-GB"/>
        </w:rPr>
        <w:t>Cocktails</w:t>
      </w:r>
      <w:r w:rsidRPr="00A40F24">
        <w:rPr>
          <w:noProof/>
          <w:color w:val="00000A"/>
          <w:lang w:val="en-GB"/>
        </w:rPr>
        <w:t xml:space="preserve"> with a new instance of the collection</w:t>
      </w:r>
      <w:r w:rsidRPr="00AB58AE">
        <w:rPr>
          <w:noProof/>
          <w:color w:val="00000A"/>
          <w:lang w:val="en-GB"/>
        </w:rPr>
        <w:t>.</w:t>
      </w:r>
    </w:p>
    <w:p w14:paraId="2795C521" w14:textId="0FFB57CD" w:rsidR="00A40F24" w:rsidRPr="00AB58AE" w:rsidRDefault="003C20BD" w:rsidP="004444D4">
      <w:pPr>
        <w:spacing w:before="120" w:after="200"/>
        <w:rPr>
          <w:noProof/>
          <w:lang w:val="bg-BG"/>
        </w:rPr>
      </w:pPr>
      <w:r>
        <w:rPr>
          <w:noProof/>
          <w:color w:val="00000A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5C9041" wp14:editId="0B4AF6C5">
                <wp:simplePos x="0" y="0"/>
                <wp:positionH relativeFrom="column">
                  <wp:posOffset>173355</wp:posOffset>
                </wp:positionH>
                <wp:positionV relativeFrom="paragraph">
                  <wp:posOffset>290195</wp:posOffset>
                </wp:positionV>
                <wp:extent cx="6413500" cy="628650"/>
                <wp:effectExtent l="0" t="0" r="25400" b="19050"/>
                <wp:wrapNone/>
                <wp:docPr id="1937730946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500" cy="628650"/>
                        </a:xfrm>
                        <a:prstGeom prst="round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AA5BC6" id="Rectangle: Rounded Corners 7" o:spid="_x0000_s1026" style="position:absolute;margin-left:13.65pt;margin-top:22.85pt;width:505pt;height:49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" filled="f" strokecolor="#0a121c [484]" strokeweight="1pt"/>
            </w:pict>
          </mc:Fallback>
        </mc:AlternateContent>
      </w:r>
      <w:r w:rsidR="00A40F24" w:rsidRPr="00A40F24">
        <w:rPr>
          <w:noProof/>
          <w:color w:val="00000A"/>
          <w:lang w:val="en-GB"/>
        </w:rPr>
        <w:t>Implement the following features:</w:t>
      </w:r>
    </w:p>
    <w:p w14:paraId="2F8C9E88" w14:textId="641F5F25" w:rsidR="0085102C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2A1850">
        <w:rPr>
          <w:rFonts w:ascii="Consolas" w:hAnsi="Consolas"/>
          <w:b/>
          <w:noProof/>
          <w:color w:val="00000A"/>
          <w:lang w:val="en-GB"/>
        </w:rPr>
        <w:t>Cocktail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1D2223">
        <w:rPr>
          <w:rFonts w:ascii="Consolas" w:hAnsi="Consolas"/>
          <w:b/>
          <w:noProof/>
          <w:color w:val="00000A"/>
          <w:lang w:val="en-GB"/>
        </w:rPr>
        <w:t>Cocktail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1D2223">
        <w:rPr>
          <w:rFonts w:ascii="Consolas" w:hAnsi="Consolas"/>
          <w:b/>
          <w:noProof/>
          <w:color w:val="00000A"/>
          <w:lang w:val="en-GB"/>
        </w:rPr>
        <w:t>cocktail</w:t>
      </w:r>
      <w:r w:rsidR="001F04EE">
        <w:rPr>
          <w:rFonts w:ascii="Consolas" w:hAnsi="Consolas"/>
          <w:b/>
          <w:noProof/>
          <w:color w:val="00000A"/>
          <w:lang w:val="en-GB"/>
        </w:rPr>
        <w:t>)</w:t>
      </w:r>
    </w:p>
    <w:p w14:paraId="37B83890" w14:textId="711F9544" w:rsidR="00A40F24" w:rsidRDefault="0085102C" w:rsidP="0085102C">
      <w:pPr>
        <w:numPr>
          <w:ilvl w:val="1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85102C">
        <w:rPr>
          <w:b/>
          <w:bCs/>
          <w:noProof/>
          <w:color w:val="00000A"/>
          <w:lang w:val="en-GB"/>
        </w:rPr>
        <w:t>A</w:t>
      </w:r>
      <w:r w:rsidR="00A40F24" w:rsidRPr="0085102C">
        <w:rPr>
          <w:b/>
          <w:bCs/>
          <w:noProof/>
          <w:color w:val="00000A"/>
          <w:lang w:val="en-GB"/>
        </w:rPr>
        <w:t>dds</w:t>
      </w:r>
      <w:r w:rsidR="00A40F24" w:rsidRPr="00A40F24">
        <w:rPr>
          <w:noProof/>
          <w:color w:val="00000A"/>
          <w:lang w:val="en-GB"/>
        </w:rPr>
        <w:t xml:space="preserve"> an </w:t>
      </w:r>
      <w:r w:rsidR="00A40F24" w:rsidRPr="00A40F24">
        <w:rPr>
          <w:b/>
          <w:noProof/>
          <w:color w:val="00000A"/>
          <w:lang w:val="en-GB"/>
        </w:rPr>
        <w:t>entity</w:t>
      </w:r>
      <w:r w:rsidR="00A40F24" w:rsidRPr="00A40F24">
        <w:rPr>
          <w:noProof/>
          <w:color w:val="00000A"/>
          <w:lang w:val="en-GB"/>
        </w:rPr>
        <w:t xml:space="preserve"> to the </w:t>
      </w:r>
      <w:r w:rsidR="004444D4" w:rsidRPr="006D36D8">
        <w:rPr>
          <w:b/>
          <w:noProof/>
          <w:color w:val="00000A"/>
          <w:lang w:val="en-GB"/>
        </w:rPr>
        <w:t>collection</w:t>
      </w:r>
      <w:r w:rsidR="006D36D8">
        <w:rPr>
          <w:noProof/>
          <w:color w:val="00000A"/>
          <w:lang w:val="en-GB"/>
        </w:rPr>
        <w:t xml:space="preserve"> of </w:t>
      </w:r>
      <w:r w:rsidR="001D2223">
        <w:rPr>
          <w:noProof/>
          <w:color w:val="00000A"/>
          <w:lang w:val="en-GB"/>
        </w:rPr>
        <w:t>Coctails</w:t>
      </w:r>
      <w:r w:rsidR="006D36D8">
        <w:rPr>
          <w:noProof/>
          <w:color w:val="00000A"/>
          <w:lang w:val="en-GB"/>
        </w:rPr>
        <w:t xml:space="preserve">, </w:t>
      </w:r>
      <w:r w:rsidR="006D36D8" w:rsidRPr="006D36D8">
        <w:rPr>
          <w:b/>
          <w:noProof/>
          <w:color w:val="00000A"/>
          <w:lang w:val="en-GB"/>
        </w:rPr>
        <w:t>if</w:t>
      </w:r>
      <w:r w:rsidR="006D36D8">
        <w:rPr>
          <w:noProof/>
          <w:color w:val="00000A"/>
          <w:lang w:val="en-GB"/>
        </w:rPr>
        <w:t xml:space="preserve"> the </w:t>
      </w:r>
      <w:r w:rsidR="001D2223">
        <w:rPr>
          <w:rFonts w:ascii="Consolas" w:hAnsi="Consolas"/>
          <w:b/>
          <w:noProof/>
          <w:color w:val="00000A"/>
          <w:lang w:val="en-GB"/>
        </w:rPr>
        <w:t>BarC</w:t>
      </w:r>
      <w:r w:rsidR="006D36D8" w:rsidRPr="006D36D8">
        <w:rPr>
          <w:rFonts w:ascii="Consolas" w:hAnsi="Consolas"/>
          <w:b/>
          <w:noProof/>
          <w:color w:val="00000A"/>
          <w:lang w:val="en-GB"/>
        </w:rPr>
        <w:t>apacity</w:t>
      </w:r>
      <w:r w:rsidR="006D36D8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allows it</w:t>
      </w:r>
      <w:r w:rsidR="006D36D8">
        <w:rPr>
          <w:noProof/>
          <w:color w:val="00000A"/>
          <w:lang w:val="en-GB"/>
        </w:rPr>
        <w:t>.</w:t>
      </w:r>
    </w:p>
    <w:p w14:paraId="26C20C39" w14:textId="575FB0E8" w:rsidR="00613C86" w:rsidRDefault="00613C86" w:rsidP="0085102C">
      <w:pPr>
        <w:numPr>
          <w:ilvl w:val="1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Should </w:t>
      </w:r>
      <w:r w:rsidRPr="00420980">
        <w:rPr>
          <w:b/>
          <w:bCs/>
          <w:noProof/>
          <w:color w:val="00000A"/>
          <w:lang w:val="en-GB"/>
        </w:rPr>
        <w:t>NOT accept</w:t>
      </w:r>
      <w:r>
        <w:rPr>
          <w:noProof/>
          <w:color w:val="00000A"/>
          <w:lang w:val="en-GB"/>
        </w:rPr>
        <w:t xml:space="preserve"> cocktail </w:t>
      </w:r>
      <w:r w:rsidRPr="00420980">
        <w:rPr>
          <w:b/>
          <w:bCs/>
          <w:noProof/>
          <w:color w:val="00000A"/>
          <w:lang w:val="en-GB"/>
        </w:rPr>
        <w:t>names duplication</w:t>
      </w:r>
      <w:r>
        <w:rPr>
          <w:noProof/>
          <w:color w:val="00000A"/>
          <w:lang w:val="en-GB"/>
        </w:rPr>
        <w:t xml:space="preserve">. If such exists, just </w:t>
      </w:r>
      <w:r w:rsidR="00420980" w:rsidRPr="00420980">
        <w:rPr>
          <w:b/>
          <w:bCs/>
          <w:noProof/>
          <w:color w:val="00000A"/>
          <w:lang w:val="en-GB"/>
        </w:rPr>
        <w:t>exit</w:t>
      </w:r>
      <w:r w:rsidRPr="00420980">
        <w:rPr>
          <w:b/>
          <w:bCs/>
          <w:noProof/>
          <w:color w:val="00000A"/>
          <w:lang w:val="en-GB"/>
        </w:rPr>
        <w:t xml:space="preserve"> the </w:t>
      </w:r>
      <w:r w:rsidR="00420980" w:rsidRPr="00420980">
        <w:rPr>
          <w:b/>
          <w:bCs/>
          <w:noProof/>
          <w:color w:val="00000A"/>
          <w:lang w:val="en-GB"/>
        </w:rPr>
        <w:t>operation</w:t>
      </w:r>
      <w:r w:rsidR="00420980">
        <w:rPr>
          <w:noProof/>
          <w:color w:val="00000A"/>
          <w:lang w:val="en-GB"/>
        </w:rPr>
        <w:t>.</w:t>
      </w:r>
    </w:p>
    <w:p w14:paraId="01A376A7" w14:textId="05A6308D" w:rsidR="003C20BD" w:rsidRPr="00A40F24" w:rsidRDefault="003C20BD" w:rsidP="003C20BD">
      <w:pPr>
        <w:spacing w:before="120" w:after="200"/>
        <w:contextualSpacing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7C63F" wp14:editId="53A13A82">
                <wp:simplePos x="0" y="0"/>
                <wp:positionH relativeFrom="margin">
                  <wp:align>right</wp:align>
                </wp:positionH>
                <wp:positionV relativeFrom="paragraph">
                  <wp:posOffset>161290</wp:posOffset>
                </wp:positionV>
                <wp:extent cx="6413500" cy="628650"/>
                <wp:effectExtent l="0" t="0" r="25400" b="19050"/>
                <wp:wrapNone/>
                <wp:docPr id="37789860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500" cy="628650"/>
                        </a:xfrm>
                        <a:prstGeom prst="round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744315" id="Rectangle: Rounded Corners 7" o:spid="_x0000_s1026" style="position:absolute;margin-left:453.8pt;margin-top:12.7pt;width:505pt;height:49.5pt;z-index:25166233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" filled="f" strokecolor="#0a121c [484]" strokeweight="1pt">
                <w10:wrap anchorx="margin"/>
              </v:roundrect>
            </w:pict>
          </mc:Fallback>
        </mc:AlternateContent>
      </w:r>
    </w:p>
    <w:p w14:paraId="5C6034FB" w14:textId="7018E215" w:rsidR="0085102C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 w:rsidR="002A1850">
        <w:rPr>
          <w:rFonts w:ascii="Consolas" w:hAnsi="Consolas"/>
          <w:b/>
          <w:noProof/>
          <w:color w:val="00000A"/>
          <w:lang w:val="en-GB"/>
        </w:rPr>
        <w:t>Cocktail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4444D4"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3B2C3B">
        <w:rPr>
          <w:rFonts w:ascii="Consolas" w:hAnsi="Consolas"/>
          <w:b/>
          <w:noProof/>
          <w:color w:val="00000A"/>
          <w:lang w:val="en-GB"/>
        </w:rPr>
        <w:t>name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</w:p>
    <w:p w14:paraId="315EC148" w14:textId="50208677" w:rsidR="00A40F24" w:rsidRDefault="0085102C" w:rsidP="0085102C">
      <w:pPr>
        <w:numPr>
          <w:ilvl w:val="1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85102C">
        <w:rPr>
          <w:b/>
          <w:bCs/>
          <w:noProof/>
          <w:color w:val="00000A"/>
          <w:lang w:val="en-GB"/>
        </w:rPr>
        <w:t>R</w:t>
      </w:r>
      <w:r w:rsidR="00A40F24" w:rsidRPr="0085102C">
        <w:rPr>
          <w:b/>
          <w:bCs/>
          <w:noProof/>
          <w:color w:val="00000A"/>
          <w:lang w:val="en-GB"/>
        </w:rPr>
        <w:t>emoves</w:t>
      </w:r>
      <w:r w:rsidR="00A40F24" w:rsidRPr="00A40F24">
        <w:rPr>
          <w:noProof/>
          <w:color w:val="00000A"/>
          <w:lang w:val="en-GB"/>
        </w:rPr>
        <w:t xml:space="preserve"> a</w:t>
      </w:r>
      <w:r w:rsidR="00767A2C">
        <w:rPr>
          <w:noProof/>
          <w:color w:val="00000A"/>
          <w:lang w:val="en-GB"/>
        </w:rPr>
        <w:t xml:space="preserve"> </w:t>
      </w:r>
      <w:r w:rsidR="001D2223">
        <w:rPr>
          <w:b/>
          <w:noProof/>
          <w:color w:val="00000A"/>
          <w:lang w:val="en-GB"/>
        </w:rPr>
        <w:t>cocktail</w:t>
      </w:r>
      <w:r w:rsidR="00767A2C" w:rsidRPr="006D36D8">
        <w:rPr>
          <w:b/>
          <w:noProof/>
          <w:color w:val="00000A"/>
          <w:lang w:val="en-GB"/>
        </w:rPr>
        <w:t xml:space="preserve"> </w:t>
      </w:r>
      <w:r w:rsidR="00A40F24" w:rsidRPr="006D36D8">
        <w:rPr>
          <w:b/>
          <w:noProof/>
          <w:color w:val="00000A"/>
          <w:lang w:val="en-GB"/>
        </w:rPr>
        <w:t>by</w:t>
      </w:r>
      <w:r w:rsidR="009C4933">
        <w:rPr>
          <w:noProof/>
          <w:color w:val="00000A"/>
          <w:lang w:val="en-GB"/>
        </w:rPr>
        <w:t xml:space="preserve"> </w:t>
      </w:r>
      <w:r w:rsidR="001D2223">
        <w:rPr>
          <w:noProof/>
          <w:color w:val="00000A"/>
          <w:lang w:val="en-GB"/>
        </w:rPr>
        <w:t xml:space="preserve">a </w:t>
      </w:r>
      <w:r w:rsidR="009E5E1A">
        <w:rPr>
          <w:b/>
          <w:noProof/>
          <w:color w:val="00000A"/>
          <w:lang w:val="en-GB"/>
        </w:rPr>
        <w:t xml:space="preserve">given </w:t>
      </w:r>
      <w:r w:rsidR="003B2C3B">
        <w:rPr>
          <w:b/>
          <w:noProof/>
          <w:color w:val="00000A"/>
          <w:lang w:val="en-GB"/>
        </w:rPr>
        <w:t>name</w:t>
      </w:r>
      <w:r w:rsidR="00A40F24" w:rsidRPr="00A40F24">
        <w:rPr>
          <w:b/>
          <w:noProof/>
          <w:color w:val="00000A"/>
          <w:lang w:val="en-GB"/>
        </w:rPr>
        <w:t xml:space="preserve">, </w:t>
      </w:r>
      <w:r w:rsidR="00A40F24" w:rsidRPr="00A40F24">
        <w:rPr>
          <w:noProof/>
          <w:color w:val="00000A"/>
          <w:lang w:val="en-GB"/>
        </w:rPr>
        <w:t xml:space="preserve">if such </w:t>
      </w:r>
      <w:r w:rsidR="00A40F24" w:rsidRPr="00A40F24">
        <w:rPr>
          <w:b/>
          <w:noProof/>
          <w:color w:val="00000A"/>
          <w:lang w:val="en-GB"/>
        </w:rPr>
        <w:t>exists</w:t>
      </w:r>
      <w:r w:rsidR="00A40F24" w:rsidRPr="00A40F24">
        <w:rPr>
          <w:noProof/>
          <w:color w:val="00000A"/>
          <w:lang w:val="en-GB"/>
        </w:rPr>
        <w:t xml:space="preserve">, and </w:t>
      </w:r>
      <w:r w:rsidR="00A40F24"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>
        <w:rPr>
          <w:b/>
          <w:noProof/>
          <w:color w:val="00000A"/>
          <w:lang w:val="en-GB"/>
        </w:rPr>
        <w:br/>
      </w:r>
      <w:r w:rsidR="005643EE">
        <w:rPr>
          <w:noProof/>
          <w:color w:val="00000A"/>
          <w:lang w:val="en-GB"/>
        </w:rPr>
        <w:t>(</w:t>
      </w:r>
      <w:r w:rsidR="005643EE" w:rsidRPr="00767A2C">
        <w:rPr>
          <w:b/>
          <w:bCs/>
          <w:noProof/>
          <w:color w:val="00000A"/>
          <w:lang w:val="en-GB"/>
        </w:rPr>
        <w:t>true</w:t>
      </w:r>
      <w:r w:rsidR="005643EE">
        <w:rPr>
          <w:noProof/>
          <w:color w:val="00000A"/>
          <w:lang w:val="en-GB"/>
        </w:rPr>
        <w:t xml:space="preserve"> if it is removed</w:t>
      </w:r>
      <w:r w:rsidR="001D2223">
        <w:rPr>
          <w:noProof/>
          <w:color w:val="00000A"/>
          <w:lang w:val="en-GB"/>
        </w:rPr>
        <w:t xml:space="preserve"> /</w:t>
      </w:r>
      <w:r w:rsidR="005643EE">
        <w:rPr>
          <w:noProof/>
          <w:color w:val="00000A"/>
          <w:lang w:val="en-GB"/>
        </w:rPr>
        <w:t xml:space="preserve"> </w:t>
      </w:r>
      <w:r w:rsidR="005643EE" w:rsidRPr="00767A2C">
        <w:rPr>
          <w:b/>
          <w:bCs/>
          <w:noProof/>
          <w:color w:val="00000A"/>
          <w:lang w:val="en-GB"/>
        </w:rPr>
        <w:t>false</w:t>
      </w:r>
      <w:r w:rsidR="001D2223">
        <w:rPr>
          <w:b/>
          <w:bCs/>
          <w:noProof/>
          <w:color w:val="00000A"/>
          <w:lang w:val="en-GB"/>
        </w:rPr>
        <w:t xml:space="preserve"> if not found</w:t>
      </w:r>
      <w:r w:rsidR="005643EE">
        <w:rPr>
          <w:noProof/>
          <w:color w:val="00000A"/>
          <w:lang w:val="en-GB"/>
        </w:rPr>
        <w:t>)</w:t>
      </w:r>
    </w:p>
    <w:p w14:paraId="115A4651" w14:textId="6A815A34" w:rsidR="003C20BD" w:rsidRPr="00A40F24" w:rsidRDefault="003C20BD" w:rsidP="003C20BD">
      <w:pPr>
        <w:spacing w:before="120" w:after="200"/>
        <w:contextualSpacing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8DAED1" wp14:editId="7F6E784B">
                <wp:simplePos x="0" y="0"/>
                <wp:positionH relativeFrom="margin">
                  <wp:align>right</wp:align>
                </wp:positionH>
                <wp:positionV relativeFrom="paragraph">
                  <wp:posOffset>172720</wp:posOffset>
                </wp:positionV>
                <wp:extent cx="6413500" cy="406400"/>
                <wp:effectExtent l="0" t="0" r="25400" b="12700"/>
                <wp:wrapNone/>
                <wp:docPr id="986431189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500" cy="406400"/>
                        </a:xfrm>
                        <a:prstGeom prst="round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6C3739" id="Rectangle: Rounded Corners 7" o:spid="_x0000_s1026" style="position:absolute;margin-left:453.8pt;margin-top:13.6pt;width:505pt;height:32pt;z-index:251664384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" filled="f" strokecolor="#0a121c [484]" strokeweight="1pt">
                <w10:wrap anchorx="margin"/>
              </v:roundrect>
            </w:pict>
          </mc:Fallback>
        </mc:AlternateContent>
      </w:r>
    </w:p>
    <w:p w14:paraId="43720001" w14:textId="75236908" w:rsidR="0085102C" w:rsidRPr="0085102C" w:rsidRDefault="00A40F24" w:rsidP="00AF77E1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G</w:t>
      </w:r>
      <w:r w:rsidR="00F023DA">
        <w:rPr>
          <w:rFonts w:ascii="Consolas" w:hAnsi="Consolas"/>
          <w:b/>
          <w:noProof/>
          <w:color w:val="00000A"/>
          <w:lang w:val="en-GB"/>
        </w:rPr>
        <w:t>et</w:t>
      </w:r>
      <w:r w:rsidR="002A1850">
        <w:rPr>
          <w:rFonts w:ascii="Consolas" w:hAnsi="Consolas"/>
          <w:b/>
          <w:noProof/>
          <w:color w:val="00000A"/>
        </w:rPr>
        <w:t>MostDivers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</w:p>
    <w:p w14:paraId="279A352F" w14:textId="51DA9D90" w:rsidR="00A40F24" w:rsidRPr="003C20BD" w:rsidRDefault="0085102C" w:rsidP="0085102C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b/>
          <w:noProof/>
          <w:color w:val="00000A"/>
          <w:lang w:val="en-GB"/>
        </w:rPr>
        <w:t>R</w:t>
      </w:r>
      <w:r w:rsidR="00A40F24" w:rsidRPr="00A40F24">
        <w:rPr>
          <w:b/>
          <w:noProof/>
          <w:color w:val="00000A"/>
          <w:lang w:val="en-GB"/>
        </w:rPr>
        <w:t>eturns</w:t>
      </w:r>
      <w:r w:rsidR="00A40F24" w:rsidRPr="00A40F24">
        <w:rPr>
          <w:noProof/>
          <w:color w:val="00000A"/>
          <w:lang w:val="en-GB"/>
        </w:rPr>
        <w:t xml:space="preserve"> the </w:t>
      </w:r>
      <w:r w:rsidR="002A1850">
        <w:rPr>
          <w:rFonts w:ascii="Consolas" w:hAnsi="Consolas"/>
          <w:b/>
          <w:noProof/>
          <w:color w:val="00000A"/>
        </w:rPr>
        <w:t>Cocktail</w:t>
      </w:r>
      <w:r w:rsidR="00A40F24" w:rsidRPr="00A40F24">
        <w:rPr>
          <w:noProof/>
          <w:color w:val="00000A"/>
          <w:lang w:val="en-GB"/>
        </w:rPr>
        <w:t xml:space="preserve"> with the </w:t>
      </w:r>
      <w:r w:rsidR="002A1850">
        <w:rPr>
          <w:b/>
          <w:noProof/>
          <w:color w:val="00000A"/>
          <w:lang w:val="en-GB"/>
        </w:rPr>
        <w:t>largest variety of ingredients</w:t>
      </w:r>
      <w:r w:rsidR="001D2223">
        <w:rPr>
          <w:b/>
          <w:noProof/>
          <w:color w:val="00000A"/>
          <w:lang w:val="en-GB"/>
        </w:rPr>
        <w:t xml:space="preserve"> (count)</w:t>
      </w:r>
      <w:r w:rsidR="00AF77E1">
        <w:rPr>
          <w:b/>
          <w:noProof/>
          <w:color w:val="00000A"/>
          <w:lang w:val="en-GB"/>
        </w:rPr>
        <w:t>.</w:t>
      </w:r>
    </w:p>
    <w:p w14:paraId="25DAFD50" w14:textId="3E4955A8" w:rsidR="003C20BD" w:rsidRPr="003B2C3B" w:rsidRDefault="003C20BD" w:rsidP="003C20BD">
      <w:p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noProof/>
          <w:color w:val="00000A"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419C3D0" wp14:editId="1E67EEEA">
                <wp:simplePos x="0" y="0"/>
                <wp:positionH relativeFrom="margin">
                  <wp:align>right</wp:align>
                </wp:positionH>
                <wp:positionV relativeFrom="paragraph">
                  <wp:posOffset>158750</wp:posOffset>
                </wp:positionV>
                <wp:extent cx="6413500" cy="812800"/>
                <wp:effectExtent l="0" t="0" r="25400" b="25400"/>
                <wp:wrapNone/>
                <wp:docPr id="1590510283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500" cy="812800"/>
                        </a:xfrm>
                        <a:prstGeom prst="roundRect">
                          <a:avLst/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881C21" id="Rectangle: Rounded Corners 7" o:spid="_x0000_s1026" style="position:absolute;margin-left:453.8pt;margin-top:12.5pt;width:505pt;height:64pt;z-index:25166643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" filled="f" strokecolor="#0a121c [484]" strokeweight="1pt">
                <w10:wrap anchorx="margin"/>
              </v:roundrect>
            </w:pict>
          </mc:Fallback>
        </mc:AlternateContent>
      </w:r>
    </w:p>
    <w:p w14:paraId="79190D1C" w14:textId="67B8F985" w:rsidR="0085102C" w:rsidRPr="0085102C" w:rsidRDefault="003B2C3B" w:rsidP="00AF77E1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1D2223">
        <w:rPr>
          <w:rFonts w:ascii="Consolas" w:hAnsi="Consolas"/>
          <w:b/>
          <w:noProof/>
          <w:color w:val="00000A"/>
          <w:lang w:val="en-GB"/>
        </w:rPr>
        <w:t>Details</w:t>
      </w:r>
      <w:r>
        <w:rPr>
          <w:rFonts w:ascii="Consolas" w:hAnsi="Consolas"/>
          <w:b/>
          <w:noProof/>
          <w:color w:val="00000A"/>
          <w:lang w:val="en-GB"/>
        </w:rPr>
        <w:t>(</w:t>
      </w:r>
      <w:r w:rsidR="001D2223">
        <w:rPr>
          <w:rFonts w:ascii="Consolas" w:hAnsi="Consolas"/>
          <w:b/>
          <w:noProof/>
          <w:color w:val="00000A"/>
          <w:lang w:val="en-GB"/>
        </w:rPr>
        <w:t>string cocktailName</w:t>
      </w:r>
      <w:r>
        <w:rPr>
          <w:rFonts w:ascii="Consolas" w:hAnsi="Consolas"/>
          <w:b/>
          <w:noProof/>
          <w:color w:val="00000A"/>
          <w:lang w:val="en-GB"/>
        </w:rPr>
        <w:t>)</w:t>
      </w:r>
    </w:p>
    <w:p w14:paraId="104BEBA6" w14:textId="6B0E30C0" w:rsidR="003B2C3B" w:rsidRDefault="0085102C" w:rsidP="0085102C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  <w:lang w:val="en-GB"/>
        </w:rPr>
        <w:t>R</w:t>
      </w:r>
      <w:r w:rsidR="003B2C3B" w:rsidRPr="003B2C3B">
        <w:rPr>
          <w:rFonts w:cstheme="minorHAnsi"/>
          <w:b/>
          <w:noProof/>
          <w:color w:val="00000A"/>
          <w:lang w:val="en-GB"/>
        </w:rPr>
        <w:t>eturns</w:t>
      </w:r>
      <w:r w:rsidR="003B2C3B">
        <w:rPr>
          <w:rFonts w:cstheme="minorHAnsi"/>
          <w:noProof/>
          <w:color w:val="00000A"/>
          <w:lang w:val="en-GB"/>
        </w:rPr>
        <w:t xml:space="preserve"> </w:t>
      </w:r>
      <w:r w:rsidR="001D2223">
        <w:rPr>
          <w:rFonts w:cstheme="minorHAnsi"/>
          <w:noProof/>
          <w:color w:val="00000A"/>
          <w:lang w:val="en-GB"/>
        </w:rPr>
        <w:t xml:space="preserve">detailed information about </w:t>
      </w:r>
      <w:r w:rsidR="003B2C3B">
        <w:rPr>
          <w:rFonts w:cstheme="minorHAnsi"/>
          <w:noProof/>
          <w:color w:val="00000A"/>
          <w:lang w:val="en-GB"/>
        </w:rPr>
        <w:t xml:space="preserve">the </w:t>
      </w:r>
      <w:r w:rsidR="001D2223">
        <w:rPr>
          <w:rFonts w:ascii="Consolas" w:hAnsi="Consolas"/>
          <w:b/>
          <w:noProof/>
          <w:color w:val="00000A"/>
        </w:rPr>
        <w:t>Cocktail</w:t>
      </w:r>
      <w:r w:rsidR="003B2C3B">
        <w:rPr>
          <w:rFonts w:cstheme="minorHAnsi"/>
          <w:noProof/>
          <w:color w:val="00000A"/>
          <w:lang w:val="en-GB"/>
        </w:rPr>
        <w:t xml:space="preserve"> with the </w:t>
      </w:r>
      <w:r w:rsidR="001D2223">
        <w:rPr>
          <w:rFonts w:cstheme="minorHAnsi"/>
          <w:b/>
          <w:noProof/>
          <w:color w:val="00000A"/>
          <w:lang w:val="en-GB"/>
        </w:rPr>
        <w:t>given</w:t>
      </w:r>
      <w:r>
        <w:rPr>
          <w:rFonts w:cstheme="minorHAnsi"/>
          <w:b/>
          <w:noProof/>
          <w:color w:val="00000A"/>
          <w:lang w:val="en-GB"/>
        </w:rPr>
        <w:t xml:space="preserve"> </w:t>
      </w:r>
      <w:r w:rsidR="001D2223">
        <w:rPr>
          <w:rFonts w:cstheme="minorHAnsi"/>
          <w:b/>
          <w:noProof/>
          <w:color w:val="00000A"/>
          <w:lang w:val="en-GB"/>
        </w:rPr>
        <w:t>nam</w:t>
      </w:r>
      <w:r>
        <w:rPr>
          <w:rFonts w:cstheme="minorHAnsi"/>
          <w:b/>
          <w:noProof/>
          <w:color w:val="00000A"/>
          <w:lang w:val="en-GB"/>
        </w:rPr>
        <w:t>e</w:t>
      </w:r>
      <w:r w:rsidR="001D2223">
        <w:rPr>
          <w:rFonts w:cstheme="minorHAnsi"/>
          <w:b/>
          <w:noProof/>
          <w:color w:val="00000A"/>
          <w:lang w:val="en-GB"/>
        </w:rPr>
        <w:t>, using the overri</w:t>
      </w:r>
      <w:r>
        <w:rPr>
          <w:rFonts w:cstheme="minorHAnsi"/>
          <w:b/>
          <w:noProof/>
          <w:color w:val="00000A"/>
          <w:lang w:val="en-GB"/>
        </w:rPr>
        <w:t>d</w:t>
      </w:r>
      <w:r w:rsidR="001D2223">
        <w:rPr>
          <w:rFonts w:cstheme="minorHAnsi"/>
          <w:b/>
          <w:noProof/>
          <w:color w:val="00000A"/>
          <w:lang w:val="en-GB"/>
        </w:rPr>
        <w:t>de</w:t>
      </w:r>
      <w:r>
        <w:rPr>
          <w:rFonts w:cstheme="minorHAnsi"/>
          <w:b/>
          <w:noProof/>
          <w:color w:val="00000A"/>
          <w:lang w:val="en-GB"/>
        </w:rPr>
        <w:t>n ToString() method ot the specific cocktail</w:t>
      </w:r>
      <w:r w:rsidR="003B2C3B">
        <w:rPr>
          <w:rFonts w:cstheme="minorHAnsi"/>
          <w:noProof/>
          <w:color w:val="00000A"/>
          <w:lang w:val="en-GB"/>
        </w:rPr>
        <w:t>.</w:t>
      </w:r>
    </w:p>
    <w:p w14:paraId="3AB8AFC0" w14:textId="10D99F7D" w:rsidR="00F023DA" w:rsidRPr="003C20BD" w:rsidRDefault="0085102C" w:rsidP="0085102C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  <w:lang w:val="en-GB"/>
        </w:rPr>
        <w:t xml:space="preserve">There will also be a cocktail with the given name added, before calling </w:t>
      </w:r>
      <w:r w:rsidRPr="0085102C">
        <w:rPr>
          <w:rFonts w:ascii="Consolas" w:hAnsi="Consolas"/>
          <w:b/>
          <w:noProof/>
          <w:color w:val="00000A"/>
          <w:lang w:val="en-GB"/>
        </w:rPr>
        <w:t>Details</w:t>
      </w:r>
      <w:r>
        <w:rPr>
          <w:rFonts w:cstheme="minorHAnsi"/>
          <w:noProof/>
          <w:color w:val="00000A"/>
          <w:lang w:val="en-GB"/>
        </w:rPr>
        <w:t xml:space="preserve"> method</w:t>
      </w:r>
      <w:r w:rsidR="00B91723" w:rsidRPr="0085102C">
        <w:rPr>
          <w:rFonts w:cstheme="minorHAnsi"/>
          <w:b/>
          <w:noProof/>
          <w:color w:val="00000A"/>
          <w:lang w:val="en-GB"/>
        </w:rPr>
        <w:t>.</w:t>
      </w:r>
    </w:p>
    <w:p w14:paraId="470CC821" w14:textId="5EC233AE" w:rsidR="003C20BD" w:rsidRPr="0085102C" w:rsidRDefault="003C20BD" w:rsidP="003C20BD">
      <w:p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noProof/>
          <w:color w:val="00000A"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09B638" wp14:editId="5B459192">
                <wp:simplePos x="0" y="0"/>
                <wp:positionH relativeFrom="margin">
                  <wp:align>right</wp:align>
                </wp:positionH>
                <wp:positionV relativeFrom="paragraph">
                  <wp:posOffset>126365</wp:posOffset>
                </wp:positionV>
                <wp:extent cx="6413500" cy="1409700"/>
                <wp:effectExtent l="0" t="0" r="25400" b="19050"/>
                <wp:wrapNone/>
                <wp:docPr id="1040558801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500" cy="1409700"/>
                        </a:xfrm>
                        <a:prstGeom prst="roundRect">
                          <a:avLst>
                            <a:gd name="adj" fmla="val 9048"/>
                          </a:avLst>
                        </a:prstGeom>
                        <a:noFill/>
                        <a:ln w="1270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B68BF2" id="Rectangle: Rounded Corners 7" o:spid="_x0000_s1026" style="position:absolute;margin-left:453.8pt;margin-top:9.95pt;width:505pt;height:111pt;z-index:25166848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arcsize="59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" filled="f" strokecolor="#0a121c [484]" strokeweight="1pt">
                <w10:wrap anchorx="margin"/>
              </v:roundrect>
            </w:pict>
          </mc:Fallback>
        </mc:AlternateContent>
      </w:r>
    </w:p>
    <w:p w14:paraId="22A75A7F" w14:textId="1D7CFB52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85102C">
        <w:rPr>
          <w:rFonts w:ascii="Consolas" w:hAnsi="Consolas"/>
          <w:b/>
          <w:noProof/>
          <w:color w:val="00000A"/>
          <w:lang w:val="en-GB"/>
        </w:rPr>
        <w:t>GetAll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DE5DED">
        <w:rPr>
          <w:b/>
          <w:noProof/>
          <w:color w:val="00000A"/>
          <w:lang w:val="en-GB"/>
        </w:rPr>
        <w:t xml:space="preserve"> the names of all cocktails </w:t>
      </w:r>
      <w:r w:rsidR="00DE5DED" w:rsidRPr="00DE5DED">
        <w:rPr>
          <w:bCs/>
          <w:noProof/>
          <w:color w:val="00000A"/>
          <w:lang w:val="en-GB"/>
        </w:rPr>
        <w:t>in the menu</w:t>
      </w:r>
      <w:r w:rsidR="00DE5DED">
        <w:rPr>
          <w:b/>
          <w:noProof/>
          <w:color w:val="00000A"/>
          <w:lang w:val="en-GB"/>
        </w:rPr>
        <w:t xml:space="preserve">, order alphabetically. Each name on a new line. </w:t>
      </w:r>
      <w:r w:rsidR="00DE5DED">
        <w:rPr>
          <w:noProof/>
          <w:color w:val="00000A"/>
          <w:lang w:val="en-GB"/>
        </w:rPr>
        <w:t>A</w:t>
      </w:r>
      <w:r w:rsidR="00A40F24" w:rsidRPr="00A40F24"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F77E1"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4B5F5A79" w14:textId="53602D80" w:rsidR="0085102C" w:rsidRPr="0085102C" w:rsidRDefault="00AF77E1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 w:rsidR="0085102C">
        <w:rPr>
          <w:rFonts w:ascii="Consolas" w:hAnsi="Consolas"/>
          <w:b/>
          <w:noProof/>
          <w:color w:val="00000A"/>
        </w:rPr>
        <w:t>All Cocktails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85102C">
        <w:rPr>
          <w:rFonts w:ascii="Consolas" w:hAnsi="Consolas"/>
          <w:b/>
          <w:noProof/>
          <w:color w:val="00000A"/>
          <w:lang w:val="en-GB"/>
        </w:rPr>
        <w:t>Cocktail</w:t>
      </w:r>
      <w:r w:rsidR="0085102C">
        <w:rPr>
          <w:rFonts w:ascii="Consolas" w:hAnsi="Consolas"/>
          <w:b/>
          <w:noProof/>
          <w:color w:val="00000A"/>
          <w:vertAlign w:val="subscript"/>
          <w:lang w:val="en-GB"/>
        </w:rPr>
        <w:t>1</w:t>
      </w:r>
      <w:r w:rsidR="00DE5DED">
        <w:rPr>
          <w:rFonts w:ascii="Consolas" w:hAnsi="Consolas"/>
          <w:b/>
          <w:noProof/>
          <w:color w:val="00000A"/>
          <w:lang w:val="en-GB"/>
        </w:rPr>
        <w:t>.Nam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85102C">
        <w:rPr>
          <w:rFonts w:ascii="Consolas" w:hAnsi="Consolas"/>
          <w:b/>
          <w:noProof/>
          <w:color w:val="00000A"/>
          <w:lang w:val="en-GB"/>
        </w:rPr>
        <w:t>Cocktail</w:t>
      </w:r>
      <w:r w:rsidR="0085102C">
        <w:rPr>
          <w:rFonts w:ascii="Consolas" w:hAnsi="Consolas"/>
          <w:b/>
          <w:noProof/>
          <w:color w:val="00000A"/>
          <w:vertAlign w:val="subscript"/>
          <w:lang w:val="en-GB"/>
        </w:rPr>
        <w:t>2</w:t>
      </w:r>
      <w:r w:rsidR="00DE5DED">
        <w:rPr>
          <w:rFonts w:ascii="Consolas" w:hAnsi="Consolas"/>
          <w:b/>
          <w:noProof/>
          <w:color w:val="00000A"/>
          <w:lang w:val="en-GB"/>
        </w:rPr>
        <w:t>.Nam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(…)</w:t>
      </w:r>
    </w:p>
    <w:p w14:paraId="5F290E31" w14:textId="37E585B1" w:rsidR="00A40F24" w:rsidRPr="003C20BD" w:rsidRDefault="0085102C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{Cocktail</w:t>
      </w:r>
      <w:r>
        <w:rPr>
          <w:rFonts w:ascii="Consolas" w:hAnsi="Consolas"/>
          <w:b/>
          <w:noProof/>
          <w:color w:val="00000A"/>
          <w:vertAlign w:val="subscript"/>
          <w:lang w:val="en-GB"/>
        </w:rPr>
        <w:t>n</w:t>
      </w:r>
      <w:r w:rsidR="00DE5DED">
        <w:rPr>
          <w:rFonts w:ascii="Consolas" w:hAnsi="Consolas"/>
          <w:b/>
          <w:noProof/>
          <w:color w:val="00000A"/>
          <w:vertAlign w:val="subscript"/>
          <w:lang w:val="en-GB"/>
        </w:rPr>
        <w:t>.</w:t>
      </w:r>
      <w:r w:rsidR="00DE5DED">
        <w:rPr>
          <w:rFonts w:ascii="Consolas" w:hAnsi="Consolas"/>
          <w:b/>
          <w:noProof/>
          <w:color w:val="00000A"/>
          <w:lang w:val="en-GB"/>
        </w:rPr>
        <w:t>Name</w:t>
      </w:r>
      <w:r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"</w:t>
      </w:r>
    </w:p>
    <w:p w14:paraId="081CBF2C" w14:textId="77777777" w:rsidR="003C20BD" w:rsidRPr="00563206" w:rsidRDefault="003C20BD" w:rsidP="003C20BD">
      <w:pPr>
        <w:spacing w:before="120" w:after="200"/>
        <w:contextualSpacing/>
        <w:rPr>
          <w:rFonts w:cstheme="minorHAnsi"/>
          <w:noProof/>
          <w:color w:val="00000A"/>
          <w:lang w:val="en-GB"/>
        </w:rPr>
      </w:pPr>
    </w:p>
    <w:p w14:paraId="45124804" w14:textId="77777777" w:rsidR="00A40F24" w:rsidRPr="00C67837" w:rsidRDefault="00A40F24" w:rsidP="00D8654F">
      <w:pPr>
        <w:keepNext/>
        <w:keepLines/>
        <w:tabs>
          <w:tab w:val="left" w:pos="1843"/>
        </w:tabs>
        <w:spacing w:before="120" w:after="80"/>
        <w:outlineLvl w:val="1"/>
        <w:rPr>
          <w:noProof/>
          <w:lang w:val="en-GB"/>
        </w:rPr>
      </w:pPr>
      <w:r w:rsidRPr="00D8654F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nstraints</w:t>
      </w:r>
    </w:p>
    <w:p w14:paraId="445387CB" w14:textId="5E28B5F6" w:rsidR="003C20BD" w:rsidRDefault="00A40F24" w:rsidP="003C20BD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</w:t>
      </w:r>
      <w:r w:rsidRPr="0085102C">
        <w:rPr>
          <w:b/>
          <w:bCs/>
          <w:noProof/>
          <w:color w:val="00000A"/>
          <w:lang w:val="en-GB"/>
        </w:rPr>
        <w:t xml:space="preserve">always have </w:t>
      </w:r>
      <w:r w:rsidR="00F023DA" w:rsidRPr="0085102C">
        <w:rPr>
          <w:b/>
          <w:bCs/>
          <w:noProof/>
          <w:color w:val="00000A"/>
          <w:lang w:val="en-GB"/>
        </w:rPr>
        <w:t>drinks</w:t>
      </w:r>
      <w:r w:rsidR="00767A2C">
        <w:rPr>
          <w:noProof/>
          <w:color w:val="00000A"/>
          <w:lang w:val="en-GB"/>
        </w:rPr>
        <w:t xml:space="preserve"> </w:t>
      </w:r>
      <w:r w:rsidRPr="003C20BD">
        <w:rPr>
          <w:b/>
          <w:bCs/>
          <w:noProof/>
          <w:color w:val="00000A"/>
          <w:lang w:val="en-GB"/>
        </w:rPr>
        <w:t>added before</w:t>
      </w:r>
      <w:r w:rsidRPr="00A40F24">
        <w:rPr>
          <w:noProof/>
          <w:color w:val="00000A"/>
          <w:lang w:val="en-GB"/>
        </w:rPr>
        <w:t xml:space="preserve"> receiving methods</w:t>
      </w:r>
      <w:r w:rsidR="00EB5DB3"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</w:t>
      </w:r>
      <w:r w:rsidRPr="003C20BD">
        <w:rPr>
          <w:b/>
          <w:bCs/>
          <w:noProof/>
          <w:color w:val="00000A"/>
          <w:lang w:val="en-GB"/>
        </w:rPr>
        <w:t>manipulating</w:t>
      </w:r>
      <w:r w:rsidRPr="00A40F24">
        <w:rPr>
          <w:noProof/>
          <w:color w:val="00000A"/>
          <w:lang w:val="en-GB"/>
        </w:rPr>
        <w:t xml:space="preserve"> the </w:t>
      </w:r>
      <w:r w:rsidR="00F023DA">
        <w:rPr>
          <w:noProof/>
          <w:color w:val="00000A"/>
          <w:lang w:val="en-GB"/>
        </w:rPr>
        <w:t>drinks</w:t>
      </w:r>
      <w:r w:rsidR="00751C33">
        <w:rPr>
          <w:noProof/>
          <w:color w:val="00000A"/>
          <w:lang w:val="en-GB"/>
        </w:rPr>
        <w:t xml:space="preserve"> in the</w:t>
      </w:r>
      <w:r w:rsidR="00D8654F">
        <w:rPr>
          <w:noProof/>
          <w:color w:val="00000A"/>
          <w:lang w:val="en-GB"/>
        </w:rPr>
        <w:t xml:space="preserve"> </w:t>
      </w:r>
      <w:r w:rsidR="0085102C" w:rsidRPr="0085102C">
        <w:rPr>
          <w:rFonts w:ascii="Consolas" w:hAnsi="Consolas"/>
          <w:b/>
          <w:noProof/>
          <w:color w:val="00000A"/>
          <w:lang w:val="en-GB"/>
        </w:rPr>
        <w:t>Menu</w:t>
      </w:r>
      <w:r w:rsidRPr="00A40F24">
        <w:rPr>
          <w:noProof/>
          <w:color w:val="00000A"/>
          <w:lang w:val="en-GB"/>
        </w:rPr>
        <w:t>.</w:t>
      </w:r>
    </w:p>
    <w:p w14:paraId="1D166B8A" w14:textId="6D973ACD" w:rsidR="00FD11B9" w:rsidRDefault="00FD11B9" w:rsidP="003C20BD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re will always be </w:t>
      </w:r>
      <w:r w:rsidRPr="00FD11B9">
        <w:rPr>
          <w:b/>
          <w:bCs/>
          <w:noProof/>
          <w:color w:val="00000A"/>
          <w:lang w:val="en-GB"/>
        </w:rPr>
        <w:t>exactly one cocktail</w:t>
      </w:r>
      <w:r>
        <w:rPr>
          <w:noProof/>
          <w:color w:val="00000A"/>
          <w:lang w:val="en-GB"/>
        </w:rPr>
        <w:t xml:space="preserve">, that will have </w:t>
      </w:r>
      <w:r w:rsidRPr="00FD11B9">
        <w:rPr>
          <w:b/>
          <w:bCs/>
          <w:noProof/>
          <w:color w:val="00000A"/>
          <w:lang w:val="en-GB"/>
        </w:rPr>
        <w:t>the greatest count of ingredients</w:t>
      </w:r>
      <w:r>
        <w:rPr>
          <w:noProof/>
          <w:color w:val="00000A"/>
          <w:lang w:val="en-GB"/>
        </w:rPr>
        <w:t>.</w:t>
      </w:r>
    </w:p>
    <w:p w14:paraId="5CAE357E" w14:textId="77777777" w:rsidR="00D5687C" w:rsidRPr="003C20BD" w:rsidRDefault="00D5687C" w:rsidP="00D5687C">
      <w:pPr>
        <w:spacing w:before="0" w:after="200"/>
        <w:contextualSpacing/>
        <w:rPr>
          <w:noProof/>
          <w:color w:val="00000A"/>
          <w:lang w:val="en-GB"/>
        </w:rPr>
      </w:pPr>
    </w:p>
    <w:p w14:paraId="442A52D1" w14:textId="63DC1007" w:rsidR="00A40F24" w:rsidRPr="00C67837" w:rsidRDefault="00A40F24" w:rsidP="00D8654F">
      <w:pPr>
        <w:keepNext/>
        <w:keepLines/>
        <w:tabs>
          <w:tab w:val="left" w:pos="1843"/>
        </w:tabs>
        <w:spacing w:before="120" w:after="80"/>
        <w:outlineLvl w:val="1"/>
        <w:rPr>
          <w:noProof/>
          <w:lang w:val="en-GB"/>
        </w:rPr>
      </w:pPr>
      <w:r w:rsidRPr="00D8654F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xamples</w:t>
      </w:r>
    </w:p>
    <w:p w14:paraId="26B7FC6F" w14:textId="48057643" w:rsidR="00D5687C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85102C">
        <w:rPr>
          <w:rFonts w:ascii="Consolas" w:hAnsi="Consolas"/>
          <w:b/>
          <w:noProof/>
          <w:color w:val="00000A"/>
          <w:lang w:val="en-GB"/>
        </w:rPr>
        <w:t>Menu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p w14:paraId="05FCA2FD" w14:textId="2246FD10" w:rsidR="00A40F24" w:rsidRPr="00A40F24" w:rsidRDefault="00D5687C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br w:type="page"/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A0792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lastRenderedPageBreak/>
              <w:t>Sample code usage</w:t>
            </w:r>
          </w:p>
        </w:tc>
      </w:tr>
      <w:tr w:rsidR="00A40F24" w:rsidRPr="00A40F24" w14:paraId="0F1E5886" w14:textId="77777777" w:rsidTr="00D5687C">
        <w:trPr>
          <w:trHeight w:val="150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02E" w14:textId="57C6E479" w:rsidR="00767A2C" w:rsidRPr="00D8654F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bookmarkStart w:id="0" w:name="_Hlk1894967"/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itialize the repository (</w:t>
            </w:r>
            <w:r w:rsidR="005D75C4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CocktailBar</w:t>
            </w:r>
            <w:r w:rsidR="00560738"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)</w:t>
            </w:r>
            <w:r w:rsidR="00560738" w:rsidRPr="00D8654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005EF4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Menu</w:t>
            </w:r>
            <w:r w:rsidR="00751C33" w:rsidRPr="00D8654F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 xml:space="preserve"> </w:t>
            </w:r>
            <w:r w:rsidR="00005EF4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cocktailMenu</w:t>
            </w:r>
            <w:r w:rsidR="00560738" w:rsidRPr="00D8654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= </w:t>
            </w:r>
            <w:r w:rsidR="00560738" w:rsidRPr="001D52A6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="00560738" w:rsidRPr="00D8654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 </w:t>
            </w:r>
            <w:r w:rsidR="00005EF4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Menu</w:t>
            </w:r>
            <w:r w:rsidR="00560738" w:rsidRPr="00D8654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5D75C4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5</w:t>
            </w:r>
            <w:r w:rsidR="00560738" w:rsidRPr="00D8654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D8654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</w:p>
          <w:p w14:paraId="6CDD42B4" w14:textId="77777777" w:rsidR="00F90E0B" w:rsidRDefault="00563206" w:rsidP="008B534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itialize entity (</w:t>
            </w:r>
            <w:r w:rsidR="009021B5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Cocktail</w:t>
            </w:r>
            <w:r w:rsidR="00560738"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)</w:t>
            </w:r>
          </w:p>
          <w:p w14:paraId="33242FCE" w14:textId="179FC6C3" w:rsidR="008B534D" w:rsidRDefault="00560738" w:rsidP="008B534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 w:rsidRPr="00D8654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9021B5">
              <w:rPr>
                <w:rFonts w:ascii="Consolas" w:hAnsi="Consolas" w:cs="Cascadia Mono"/>
                <w:color w:val="000000"/>
                <w:sz w:val="22"/>
              </w:rPr>
              <w:t>Cocktail</w:t>
            </w:r>
            <w:r w:rsidR="008B534D" w:rsidRPr="00D8654F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r w:rsidR="00005EF4">
              <w:rPr>
                <w:rFonts w:ascii="Consolas" w:hAnsi="Consolas" w:cs="Cascadia Mono"/>
                <w:color w:val="000000"/>
                <w:sz w:val="22"/>
              </w:rPr>
              <w:t>mojito</w:t>
            </w:r>
            <w:r w:rsidR="008B534D" w:rsidRPr="00D8654F">
              <w:rPr>
                <w:rFonts w:ascii="Consolas" w:hAnsi="Consolas" w:cs="Cascadia Mono"/>
                <w:color w:val="000000"/>
                <w:sz w:val="22"/>
              </w:rPr>
              <w:t xml:space="preserve"> = </w:t>
            </w:r>
            <w:r w:rsidR="008B534D" w:rsidRPr="00D8654F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="008B534D" w:rsidRPr="00D8654F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r w:rsidR="00005EF4">
              <w:rPr>
                <w:rFonts w:ascii="Consolas" w:hAnsi="Consolas" w:cs="Cascadia Mono"/>
                <w:color w:val="000000"/>
                <w:sz w:val="22"/>
              </w:rPr>
              <w:t>Cocktail</w:t>
            </w:r>
            <w:r w:rsidR="008B534D" w:rsidRPr="00D8654F">
              <w:rPr>
                <w:rFonts w:ascii="Consolas" w:hAnsi="Consolas" w:cs="Cascadia Mono"/>
                <w:color w:val="000000"/>
                <w:sz w:val="22"/>
              </w:rPr>
              <w:t>(</w:t>
            </w:r>
            <w:r w:rsidR="008B534D"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="00005EF4">
              <w:rPr>
                <w:rFonts w:ascii="Consolas" w:hAnsi="Consolas" w:cs="Cascadia Mono"/>
                <w:color w:val="A31515"/>
                <w:sz w:val="22"/>
              </w:rPr>
              <w:t>Mojito</w:t>
            </w:r>
            <w:r w:rsidR="008B534D"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="008B534D" w:rsidRPr="00D8654F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 w:rsidR="00005EF4">
              <w:rPr>
                <w:rFonts w:ascii="Consolas" w:hAnsi="Consolas" w:cs="Cascadia Mono"/>
                <w:color w:val="000000"/>
                <w:sz w:val="22"/>
              </w:rPr>
              <w:t>8.50</w:t>
            </w:r>
            <w:r w:rsidR="008B534D" w:rsidRPr="00D8654F">
              <w:rPr>
                <w:rFonts w:ascii="Consolas" w:hAnsi="Consolas" w:cs="Cascadia Mono"/>
                <w:color w:val="000000"/>
                <w:sz w:val="22"/>
              </w:rPr>
              <w:t xml:space="preserve">m, </w:t>
            </w:r>
            <w:r w:rsidR="00E52E58">
              <w:rPr>
                <w:rFonts w:ascii="Consolas" w:hAnsi="Consolas" w:cs="Cascadia Mono"/>
                <w:color w:val="000000"/>
                <w:sz w:val="22"/>
              </w:rPr>
              <w:t>20</w:t>
            </w:r>
            <w:r w:rsidR="00005EF4">
              <w:rPr>
                <w:rFonts w:ascii="Consolas" w:hAnsi="Consolas" w:cs="Cascadia Mono"/>
                <w:color w:val="000000"/>
                <w:sz w:val="22"/>
              </w:rPr>
              <w:t xml:space="preserve">0, </w:t>
            </w:r>
            <w:r w:rsidR="00005EF4"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="00643CA9">
              <w:rPr>
                <w:rFonts w:ascii="Consolas" w:hAnsi="Consolas" w:cs="Cascadia Mono"/>
                <w:color w:val="A31515"/>
                <w:sz w:val="22"/>
              </w:rPr>
              <w:t xml:space="preserve">White </w:t>
            </w:r>
            <w:r w:rsidR="00005EF4">
              <w:rPr>
                <w:rFonts w:ascii="Consolas" w:hAnsi="Consolas" w:cs="Cascadia Mono"/>
                <w:color w:val="A31515"/>
                <w:sz w:val="22"/>
              </w:rPr>
              <w:t>Rum,</w:t>
            </w:r>
            <w:r w:rsidR="00643CA9">
              <w:rPr>
                <w:rFonts w:ascii="Consolas" w:hAnsi="Consolas" w:cs="Cascadia Mono"/>
                <w:color w:val="A31515"/>
                <w:sz w:val="22"/>
              </w:rPr>
              <w:t xml:space="preserve"> Soda Water, Fresh</w:t>
            </w:r>
            <w:r w:rsidR="00005EF4">
              <w:rPr>
                <w:rFonts w:ascii="Consolas" w:hAnsi="Consolas" w:cs="Cascadia Mono"/>
                <w:color w:val="A31515"/>
                <w:sz w:val="22"/>
              </w:rPr>
              <w:t xml:space="preserve"> Mint, Lime, </w:t>
            </w:r>
            <w:r w:rsidR="00643CA9">
              <w:rPr>
                <w:rFonts w:ascii="Consolas" w:hAnsi="Consolas" w:cs="Cascadia Mono"/>
                <w:color w:val="A31515"/>
                <w:sz w:val="22"/>
              </w:rPr>
              <w:t xml:space="preserve">Brown </w:t>
            </w:r>
            <w:r w:rsidR="00005EF4">
              <w:rPr>
                <w:rFonts w:ascii="Consolas" w:hAnsi="Consolas" w:cs="Cascadia Mono"/>
                <w:color w:val="A31515"/>
                <w:sz w:val="22"/>
              </w:rPr>
              <w:t>Sugar</w:t>
            </w:r>
            <w:r w:rsidR="00005EF4"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="008B534D" w:rsidRPr="00D8654F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1F5CAE16" w14:textId="77777777" w:rsidR="00420980" w:rsidRDefault="00420980" w:rsidP="008B534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</w:p>
          <w:p w14:paraId="2F8FBC6C" w14:textId="2B6BBC6F" w:rsidR="00420980" w:rsidRDefault="00420980" w:rsidP="008B534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>
              <w:rPr>
                <w:rFonts w:ascii="Consolas" w:hAnsi="Consolas" w:cs="Cascadia Mono"/>
                <w:color w:val="000000"/>
                <w:sz w:val="22"/>
              </w:rPr>
              <w:t>Cocktail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r>
              <w:rPr>
                <w:rFonts w:ascii="Consolas" w:hAnsi="Consolas" w:cs="Cascadia Mono"/>
                <w:color w:val="000000"/>
                <w:sz w:val="22"/>
              </w:rPr>
              <w:t>fakeMojito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 = </w:t>
            </w:r>
            <w:r w:rsidRPr="00D8654F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r>
              <w:rPr>
                <w:rFonts w:ascii="Consolas" w:hAnsi="Consolas" w:cs="Cascadia Mono"/>
                <w:color w:val="000000"/>
                <w:sz w:val="22"/>
              </w:rPr>
              <w:t>Cocktail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(</w:t>
            </w:r>
            <w:r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>
              <w:rPr>
                <w:rFonts w:ascii="Consolas" w:hAnsi="Consolas" w:cs="Cascadia Mono"/>
                <w:color w:val="A31515"/>
                <w:sz w:val="22"/>
              </w:rPr>
              <w:t>Mojito</w:t>
            </w:r>
            <w:r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>
              <w:rPr>
                <w:rFonts w:ascii="Consolas" w:hAnsi="Consolas" w:cs="Cascadia Mono"/>
                <w:color w:val="000000"/>
                <w:sz w:val="22"/>
              </w:rPr>
              <w:t>18.50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m, </w:t>
            </w:r>
            <w:r>
              <w:rPr>
                <w:rFonts w:ascii="Consolas" w:hAnsi="Consolas" w:cs="Cascadia Mono"/>
                <w:color w:val="000000"/>
                <w:sz w:val="22"/>
              </w:rPr>
              <w:t xml:space="preserve">180, </w:t>
            </w:r>
            <w:r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>
              <w:rPr>
                <w:rFonts w:ascii="Consolas" w:hAnsi="Consolas" w:cs="Cascadia Mono"/>
                <w:color w:val="A31515"/>
                <w:sz w:val="22"/>
              </w:rPr>
              <w:t>Red Rum, Soda Water, Fresh Mint, Lime, Brown Sugar</w:t>
            </w:r>
            <w:r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08356E8C" w14:textId="77777777" w:rsidR="00F90E0B" w:rsidRDefault="00F90E0B" w:rsidP="008B534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</w:p>
          <w:p w14:paraId="7C05E709" w14:textId="1474CE47" w:rsidR="00643CA9" w:rsidRDefault="00005EF4" w:rsidP="008B534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>
              <w:rPr>
                <w:rFonts w:ascii="Consolas" w:hAnsi="Consolas" w:cs="Cascadia Mono"/>
                <w:color w:val="000000"/>
                <w:sz w:val="22"/>
              </w:rPr>
              <w:t>Cocktail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r>
              <w:rPr>
                <w:rFonts w:ascii="Consolas" w:hAnsi="Consolas" w:cs="Cascadia Mono"/>
                <w:color w:val="000000"/>
                <w:sz w:val="22"/>
              </w:rPr>
              <w:t>pinaColada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 = </w:t>
            </w:r>
            <w:r w:rsidRPr="00D8654F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r>
              <w:rPr>
                <w:rFonts w:ascii="Consolas" w:hAnsi="Consolas" w:cs="Cascadia Mono"/>
                <w:color w:val="000000"/>
                <w:sz w:val="22"/>
              </w:rPr>
              <w:t>Cocktail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(</w:t>
            </w:r>
            <w:r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>
              <w:rPr>
                <w:rFonts w:ascii="Consolas" w:hAnsi="Consolas" w:cs="Cascadia Mono"/>
                <w:color w:val="A31515"/>
                <w:sz w:val="22"/>
              </w:rPr>
              <w:t>Pina Colada</w:t>
            </w:r>
            <w:r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, </w:t>
            </w:r>
            <w:r>
              <w:rPr>
                <w:rFonts w:ascii="Consolas" w:hAnsi="Consolas" w:cs="Cascadia Mono"/>
                <w:color w:val="000000"/>
                <w:sz w:val="22"/>
              </w:rPr>
              <w:t>7.00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m, </w:t>
            </w:r>
            <w:r>
              <w:rPr>
                <w:rFonts w:ascii="Consolas" w:hAnsi="Consolas" w:cs="Cascadia Mono"/>
                <w:color w:val="000000"/>
                <w:sz w:val="22"/>
              </w:rPr>
              <w:t xml:space="preserve">150, </w:t>
            </w:r>
            <w:r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="00643CA9">
              <w:t xml:space="preserve"> </w:t>
            </w:r>
            <w:r w:rsidR="00643CA9" w:rsidRPr="00643CA9">
              <w:rPr>
                <w:rFonts w:ascii="Consolas" w:hAnsi="Consolas" w:cs="Cascadia Mono"/>
                <w:color w:val="A31515"/>
                <w:sz w:val="22"/>
              </w:rPr>
              <w:t>White Rum, Coconut Cream, Pineapple Juice</w:t>
            </w:r>
            <w:r w:rsidRPr="00D8654F">
              <w:rPr>
                <w:rFonts w:ascii="Consolas" w:hAnsi="Consolas" w:cs="Cascadia Mono"/>
                <w:color w:val="A31515"/>
                <w:sz w:val="22"/>
              </w:rPr>
              <w:t>"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781AAB16" w14:textId="77777777" w:rsidR="00F90E0B" w:rsidRDefault="00F90E0B" w:rsidP="008B534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</w:p>
          <w:p w14:paraId="21AFA74D" w14:textId="7A703FD8" w:rsidR="00F90E0B" w:rsidRDefault="00F90E0B" w:rsidP="008B534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Cocktail sexOnTheBeach = </w:t>
            </w:r>
            <w:r>
              <w:rPr>
                <w:rFonts w:ascii="Consolas" w:hAnsi="Consolas" w:cs="Cascadia Mono"/>
                <w:color w:val="0000FF"/>
              </w:rPr>
              <w:t>new</w:t>
            </w:r>
            <w:r>
              <w:rPr>
                <w:rFonts w:ascii="Consolas" w:hAnsi="Consolas" w:cs="Cascadia Mono"/>
                <w:color w:val="000000"/>
              </w:rPr>
              <w:t xml:space="preserve"> Cocktail(</w:t>
            </w:r>
            <w:r>
              <w:rPr>
                <w:rFonts w:ascii="Consolas" w:hAnsi="Consolas" w:cs="Cascadia Mono"/>
                <w:color w:val="A31515"/>
              </w:rPr>
              <w:t>"Sex On The Beach"</w:t>
            </w:r>
            <w:r>
              <w:rPr>
                <w:rFonts w:ascii="Consolas" w:hAnsi="Consolas" w:cs="Cascadia Mono"/>
                <w:color w:val="000000"/>
              </w:rPr>
              <w:t xml:space="preserve">, 11.00m, 200, </w:t>
            </w:r>
            <w:r>
              <w:rPr>
                <w:rFonts w:ascii="Consolas" w:hAnsi="Consolas" w:cs="Cascadia Mono"/>
                <w:color w:val="A31515"/>
              </w:rPr>
              <w:t>"</w:t>
            </w:r>
            <w:r w:rsidRPr="00F90E0B">
              <w:rPr>
                <w:rFonts w:ascii="Consolas" w:hAnsi="Consolas" w:cs="Cascadia Mono"/>
                <w:color w:val="A31515"/>
              </w:rPr>
              <w:t>Vodka, Peach Schnapps, Orange Juice, Cranberry Juice, Glase Cherry</w:t>
            </w:r>
            <w:r>
              <w:rPr>
                <w:rFonts w:ascii="Consolas" w:hAnsi="Consolas" w:cs="Cascadia Mono"/>
                <w:color w:val="A31515"/>
              </w:rPr>
              <w:t>"</w:t>
            </w:r>
            <w:r>
              <w:rPr>
                <w:rFonts w:ascii="Consolas" w:hAnsi="Consolas" w:cs="Cascadia Mono"/>
                <w:color w:val="000000"/>
              </w:rPr>
              <w:t>);</w:t>
            </w:r>
          </w:p>
          <w:p w14:paraId="6A1315F7" w14:textId="77777777" w:rsidR="00F90E0B" w:rsidRPr="00F90E0B" w:rsidRDefault="00F90E0B" w:rsidP="008B534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</w:p>
          <w:p w14:paraId="4B6DF752" w14:textId="67C68148" w:rsidR="004A5B5A" w:rsidRDefault="004A5B5A" w:rsidP="004A5B5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Cocktail margarita = </w:t>
            </w:r>
            <w:r>
              <w:rPr>
                <w:rFonts w:ascii="Consolas" w:hAnsi="Consolas" w:cs="Cascadia Mono"/>
                <w:color w:val="0000FF"/>
              </w:rPr>
              <w:t>new</w:t>
            </w:r>
            <w:r>
              <w:rPr>
                <w:rFonts w:ascii="Consolas" w:hAnsi="Consolas" w:cs="Cascadia Mono"/>
                <w:color w:val="000000"/>
              </w:rPr>
              <w:t xml:space="preserve"> Cocktail(</w:t>
            </w:r>
            <w:r>
              <w:rPr>
                <w:rFonts w:ascii="Consolas" w:hAnsi="Consolas" w:cs="Cascadia Mono"/>
                <w:color w:val="A31515"/>
              </w:rPr>
              <w:t>"Margarita"</w:t>
            </w:r>
            <w:r>
              <w:rPr>
                <w:rFonts w:ascii="Consolas" w:hAnsi="Consolas" w:cs="Cascadia Mono"/>
                <w:color w:val="000000"/>
              </w:rPr>
              <w:t xml:space="preserve">, 10.50m, 150, </w:t>
            </w:r>
            <w:r>
              <w:rPr>
                <w:rFonts w:ascii="Consolas" w:hAnsi="Consolas" w:cs="Cascadia Mono"/>
                <w:color w:val="A31515"/>
              </w:rPr>
              <w:t>"</w:t>
            </w:r>
            <w:r>
              <w:t xml:space="preserve"> </w:t>
            </w:r>
            <w:r w:rsidRPr="004A5B5A">
              <w:rPr>
                <w:rFonts w:ascii="Consolas" w:hAnsi="Consolas" w:cs="Cascadia Mono"/>
                <w:color w:val="A31515"/>
              </w:rPr>
              <w:t>Tequila, Triple Sec, Lime Juice, Salt</w:t>
            </w:r>
            <w:r>
              <w:rPr>
                <w:rFonts w:ascii="Consolas" w:hAnsi="Consolas" w:cs="Cascadia Mono"/>
                <w:color w:val="A31515"/>
              </w:rPr>
              <w:t>"</w:t>
            </w:r>
            <w:r>
              <w:rPr>
                <w:rFonts w:ascii="Consolas" w:hAnsi="Consolas" w:cs="Cascadia Mono"/>
                <w:color w:val="000000"/>
              </w:rPr>
              <w:t>);</w:t>
            </w:r>
          </w:p>
          <w:p w14:paraId="710E303B" w14:textId="77777777" w:rsidR="00F90E0B" w:rsidRPr="00D8654F" w:rsidRDefault="00F90E0B" w:rsidP="004A5B5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</w:p>
          <w:p w14:paraId="0EA21BC5" w14:textId="63B6CD2E" w:rsidR="004A5B5A" w:rsidRDefault="004A5B5A" w:rsidP="004A5B5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Cocktail dryMartini = </w:t>
            </w:r>
            <w:r>
              <w:rPr>
                <w:rFonts w:ascii="Consolas" w:hAnsi="Consolas" w:cs="Cascadia Mono"/>
                <w:color w:val="0000FF"/>
              </w:rPr>
              <w:t>new</w:t>
            </w:r>
            <w:r>
              <w:rPr>
                <w:rFonts w:ascii="Consolas" w:hAnsi="Consolas" w:cs="Cascadia Mono"/>
                <w:color w:val="000000"/>
              </w:rPr>
              <w:t xml:space="preserve"> Cocktail(</w:t>
            </w:r>
            <w:r>
              <w:rPr>
                <w:rFonts w:ascii="Consolas" w:hAnsi="Consolas" w:cs="Cascadia Mono"/>
                <w:color w:val="A31515"/>
              </w:rPr>
              <w:t>"Dry Martini"</w:t>
            </w:r>
            <w:r>
              <w:rPr>
                <w:rFonts w:ascii="Consolas" w:hAnsi="Consolas" w:cs="Cascadia Mono"/>
                <w:color w:val="000000"/>
              </w:rPr>
              <w:t xml:space="preserve">, 7.50m, 120, </w:t>
            </w:r>
            <w:r>
              <w:rPr>
                <w:rFonts w:ascii="Consolas" w:hAnsi="Consolas" w:cs="Cascadia Mono"/>
                <w:color w:val="A31515"/>
              </w:rPr>
              <w:t>"Gin, Vermouth"</w:t>
            </w:r>
            <w:r>
              <w:rPr>
                <w:rFonts w:ascii="Consolas" w:hAnsi="Consolas" w:cs="Cascadia Mono"/>
                <w:color w:val="000000"/>
              </w:rPr>
              <w:t>);</w:t>
            </w:r>
          </w:p>
          <w:p w14:paraId="39EEB3DD" w14:textId="77777777" w:rsidR="00F90E0B" w:rsidRPr="00D8654F" w:rsidRDefault="00F90E0B" w:rsidP="004A5B5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</w:p>
          <w:p w14:paraId="545A25B8" w14:textId="6D21C156" w:rsidR="00767A2C" w:rsidRPr="001D52A6" w:rsidRDefault="004A5B5A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Cocktail longIsland = </w:t>
            </w:r>
            <w:r>
              <w:rPr>
                <w:rFonts w:ascii="Consolas" w:hAnsi="Consolas" w:cs="Cascadia Mono"/>
                <w:color w:val="0000FF"/>
              </w:rPr>
              <w:t>new</w:t>
            </w:r>
            <w:r>
              <w:rPr>
                <w:rFonts w:ascii="Consolas" w:hAnsi="Consolas" w:cs="Cascadia Mono"/>
                <w:color w:val="000000"/>
              </w:rPr>
              <w:t xml:space="preserve"> Cocktail(</w:t>
            </w:r>
            <w:r>
              <w:rPr>
                <w:rFonts w:ascii="Consolas" w:hAnsi="Consolas" w:cs="Cascadia Mono"/>
                <w:color w:val="A31515"/>
              </w:rPr>
              <w:t>"Long Island"</w:t>
            </w:r>
            <w:r>
              <w:rPr>
                <w:rFonts w:ascii="Consolas" w:hAnsi="Consolas" w:cs="Cascadia Mono"/>
                <w:color w:val="000000"/>
              </w:rPr>
              <w:t xml:space="preserve">, 13.00m, 300, </w:t>
            </w:r>
            <w:r>
              <w:rPr>
                <w:rFonts w:ascii="Consolas" w:hAnsi="Consolas" w:cs="Cascadia Mono"/>
                <w:color w:val="A31515"/>
              </w:rPr>
              <w:t>"</w:t>
            </w:r>
            <w:r>
              <w:t xml:space="preserve"> </w:t>
            </w:r>
            <w:r w:rsidRPr="004A5B5A">
              <w:rPr>
                <w:rFonts w:ascii="Consolas" w:hAnsi="Consolas" w:cs="Cascadia Mono"/>
                <w:color w:val="A31515"/>
              </w:rPr>
              <w:t>Vodka, Tequilla, White Rum, Cointreau, Gin, Lemon Juice, Cola</w:t>
            </w:r>
            <w:r>
              <w:rPr>
                <w:rFonts w:ascii="Consolas" w:hAnsi="Consolas" w:cs="Cascadia Mono"/>
                <w:color w:val="A31515"/>
              </w:rPr>
              <w:t>"</w:t>
            </w:r>
            <w:r>
              <w:rPr>
                <w:rFonts w:ascii="Consolas" w:hAnsi="Consolas" w:cs="Cascadia Mono"/>
                <w:color w:val="000000"/>
              </w:rPr>
              <w:t>);</w:t>
            </w:r>
            <w:r w:rsidR="00560738" w:rsidRPr="00D8654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</w:p>
          <w:p w14:paraId="5D7A0986" w14:textId="77777777" w:rsid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Adding coctails to the repository</w:t>
            </w:r>
            <w:r w:rsidR="00560738" w:rsidRPr="00D8654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D52A6">
              <w:rPr>
                <w:rFonts w:ascii="Consolas" w:hAnsi="Consolas" w:cs="Cascadia Mono"/>
                <w:color w:val="000000"/>
                <w:sz w:val="22"/>
              </w:rPr>
              <w:t>cocktailMenu.AddCocktail(mojito);</w:t>
            </w:r>
          </w:p>
          <w:p w14:paraId="7D82D006" w14:textId="122B2E96" w:rsid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The first cocktails is added, </w:t>
            </w:r>
            <w:r w:rsidR="00420980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4 more positions available</w:t>
            </w:r>
          </w:p>
          <w:p w14:paraId="1E6CAFB5" w14:textId="77777777" w:rsidR="00420980" w:rsidRDefault="00420980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</w:p>
          <w:p w14:paraId="398C157A" w14:textId="6C58FC0D" w:rsidR="00420980" w:rsidRDefault="00420980" w:rsidP="0042098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Name duplication is NOT allowed</w:t>
            </w:r>
          </w:p>
          <w:p w14:paraId="252C8F8F" w14:textId="4537E4E1" w:rsidR="00420980" w:rsidRDefault="00420980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1D52A6">
              <w:rPr>
                <w:rFonts w:ascii="Consolas" w:hAnsi="Consolas" w:cs="Cascadia Mono"/>
                <w:color w:val="000000"/>
                <w:sz w:val="22"/>
              </w:rPr>
              <w:t>cocktailMenu.AddCocktail(</w:t>
            </w:r>
            <w:r>
              <w:rPr>
                <w:rFonts w:ascii="Consolas" w:hAnsi="Consolas" w:cs="Cascadia Mono"/>
                <w:color w:val="000000"/>
                <w:sz w:val="22"/>
              </w:rPr>
              <w:t>fakeM</w:t>
            </w:r>
            <w:r w:rsidRPr="001D52A6">
              <w:rPr>
                <w:rFonts w:ascii="Consolas" w:hAnsi="Consolas" w:cs="Cascadia Mono"/>
                <w:color w:val="000000"/>
                <w:sz w:val="22"/>
              </w:rPr>
              <w:t>ojito);</w:t>
            </w:r>
          </w:p>
          <w:p w14:paraId="44E74C17" w14:textId="5CF5F81D" w:rsidR="00420980" w:rsidRDefault="00420980" w:rsidP="0042098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The cocktail should NOT be added, 4 more positions available</w:t>
            </w:r>
          </w:p>
          <w:p w14:paraId="177E0809" w14:textId="77777777" w:rsidR="00420980" w:rsidRPr="001D52A6" w:rsidRDefault="00420980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</w:p>
          <w:p w14:paraId="1E736A9F" w14:textId="58572C28" w:rsidR="001D52A6" w:rsidRP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 w:rsidRPr="001D52A6">
              <w:rPr>
                <w:rFonts w:ascii="Consolas" w:hAnsi="Consolas" w:cs="Cascadia Mono"/>
                <w:color w:val="000000"/>
                <w:sz w:val="22"/>
              </w:rPr>
              <w:t>cocktailMenu.AddCocktail(pinaColada);</w:t>
            </w:r>
          </w:p>
          <w:p w14:paraId="4CCE13BA" w14:textId="2345E562" w:rsidR="001D52A6" w:rsidRP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 w:rsidRPr="001D52A6">
              <w:rPr>
                <w:rFonts w:ascii="Consolas" w:hAnsi="Consolas" w:cs="Cascadia Mono"/>
                <w:color w:val="000000"/>
                <w:sz w:val="22"/>
              </w:rPr>
              <w:t>cocktailMenu.AddCocktail(sexOnTheBeach);</w:t>
            </w:r>
          </w:p>
          <w:p w14:paraId="18D7A8BB" w14:textId="4B7D94D4" w:rsidR="001D52A6" w:rsidRP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 w:rsidRPr="001D52A6">
              <w:rPr>
                <w:rFonts w:ascii="Consolas" w:hAnsi="Consolas" w:cs="Cascadia Mono"/>
                <w:color w:val="000000"/>
                <w:sz w:val="22"/>
              </w:rPr>
              <w:t>cocktailMenu.AddCocktail(margarita);</w:t>
            </w:r>
          </w:p>
          <w:p w14:paraId="26968637" w14:textId="77777777" w:rsid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 w:rsidRPr="001D52A6">
              <w:rPr>
                <w:rFonts w:ascii="Consolas" w:hAnsi="Consolas" w:cs="Cascadia Mono"/>
                <w:color w:val="000000"/>
                <w:sz w:val="22"/>
              </w:rPr>
              <w:t>cocktailMenu.AddCocktail(dryMartini);</w:t>
            </w:r>
          </w:p>
          <w:p w14:paraId="2470BF77" w14:textId="05653EA8" w:rsid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The capacity is f</w:t>
            </w:r>
            <w:r>
              <w:rPr>
                <w:rFonts w:ascii="Consolas" w:hAnsi="Consolas" w:cs="Consolas"/>
                <w:noProof/>
                <w:color w:val="008000"/>
                <w:sz w:val="22"/>
              </w:rPr>
              <w:t>ull</w:t>
            </w:r>
            <w:r w:rsidR="00420980">
              <w:rPr>
                <w:rFonts w:ascii="Consolas" w:hAnsi="Consolas" w:cs="Consolas"/>
                <w:noProof/>
                <w:color w:val="008000"/>
                <w:sz w:val="22"/>
              </w:rPr>
              <w:t xml:space="preserve"> after adding dryMartini</w:t>
            </w:r>
          </w:p>
          <w:p w14:paraId="5671835C" w14:textId="77777777" w:rsidR="00420980" w:rsidRDefault="00420980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</w:rPr>
            </w:pPr>
          </w:p>
          <w:p w14:paraId="5450D10B" w14:textId="2D79D714" w:rsidR="00420980" w:rsidRPr="001D52A6" w:rsidRDefault="00420980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</w:rPr>
              <w:t>//Try to add cocktail over the allowed capacity</w:t>
            </w:r>
          </w:p>
          <w:p w14:paraId="16DC72AE" w14:textId="77777777" w:rsid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 w:rsidRPr="001D52A6">
              <w:rPr>
                <w:rFonts w:ascii="Consolas" w:hAnsi="Consolas" w:cs="Cascadia Mono"/>
                <w:color w:val="000000"/>
                <w:sz w:val="22"/>
              </w:rPr>
              <w:t>cocktailMenu.AddCocktail(longIsland);</w:t>
            </w:r>
          </w:p>
          <w:p w14:paraId="6D2C2EC3" w14:textId="77777777" w:rsidR="00420980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The last cocktail should not be added, because there are no space for it</w:t>
            </w:r>
            <w:r w:rsidR="00560738" w:rsidRPr="00D8654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D8654F">
              <w:rPr>
                <w:rFonts w:ascii="Consolas" w:eastAsia="Times New Roman" w:hAnsi="Consolas" w:cs="Courier New"/>
                <w:i/>
                <w:iCs/>
                <w:color w:val="00B050"/>
                <w:sz w:val="22"/>
                <w:lang w:val="bg-BG" w:eastAsia="bg-BG"/>
              </w:rPr>
              <w:br/>
            </w:r>
            <w:r w:rsidR="00563206"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Removing cocktails from the repository</w:t>
            </w:r>
          </w:p>
          <w:p w14:paraId="66E5730A" w14:textId="6774CFAF" w:rsidR="001D52A6" w:rsidRDefault="00420980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Times New Roman" w:hAnsi="Consolas" w:cs="Courier New"/>
                <w:color w:val="000000"/>
                <w:lang w:eastAsia="bg-BG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Try to remove not existing cocktail, should return False</w:t>
            </w:r>
            <w:r w:rsidR="00560738" w:rsidRPr="00D8654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1D52A6">
              <w:rPr>
                <w:rFonts w:ascii="Consolas" w:hAnsi="Consolas" w:cs="Cascadia Mono"/>
                <w:color w:val="000000"/>
                <w:sz w:val="22"/>
              </w:rPr>
              <w:t>cocktailMenu</w:t>
            </w:r>
            <w:r w:rsidR="00581C17" w:rsidRPr="00D8654F">
              <w:rPr>
                <w:rFonts w:ascii="Consolas" w:hAnsi="Consolas" w:cs="Cascadia Mono"/>
                <w:color w:val="000000"/>
                <w:sz w:val="22"/>
              </w:rPr>
              <w:t>.</w:t>
            </w:r>
            <w:r w:rsidR="001D52A6">
              <w:rPr>
                <w:rFonts w:ascii="Consolas" w:hAnsi="Consolas" w:cs="Cascadia Mono"/>
                <w:color w:val="000000"/>
                <w:sz w:val="22"/>
              </w:rPr>
              <w:t>RemoveCocktail</w:t>
            </w:r>
            <w:r w:rsidR="00581C17" w:rsidRPr="00D8654F">
              <w:rPr>
                <w:rFonts w:ascii="Consolas" w:hAnsi="Consolas" w:cs="Cascadia Mono"/>
                <w:color w:val="000000"/>
                <w:sz w:val="22"/>
              </w:rPr>
              <w:t>(</w:t>
            </w:r>
            <w:r w:rsidR="001D52A6">
              <w:rPr>
                <w:rFonts w:ascii="Consolas" w:hAnsi="Consolas" w:cs="Cascadia Mono"/>
                <w:color w:val="A31515"/>
              </w:rPr>
              <w:t>"Long Island"</w:t>
            </w:r>
            <w:r w:rsidR="00581C17" w:rsidRPr="00D8654F">
              <w:rPr>
                <w:rFonts w:ascii="Consolas" w:hAnsi="Consolas" w:cs="Cascadia Mono"/>
                <w:color w:val="000000"/>
                <w:sz w:val="22"/>
              </w:rPr>
              <w:t>);</w:t>
            </w:r>
            <w:r w:rsidR="001D52A6" w:rsidRPr="00D8654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 </w:t>
            </w:r>
          </w:p>
          <w:p w14:paraId="2EE09437" w14:textId="7AE7E9C6" w:rsidR="00420980" w:rsidRPr="00420980" w:rsidRDefault="00420980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Try to remove existing cocktail, should return True</w:t>
            </w:r>
          </w:p>
          <w:p w14:paraId="30961E53" w14:textId="49B00D26" w:rsidR="001D52A6" w:rsidRP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</w:pPr>
            <w:r>
              <w:rPr>
                <w:rFonts w:ascii="Consolas" w:hAnsi="Consolas" w:cs="Cascadia Mono"/>
                <w:color w:val="000000"/>
                <w:sz w:val="22"/>
              </w:rPr>
              <w:t>cocktailMenu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.</w:t>
            </w:r>
            <w:r>
              <w:rPr>
                <w:rFonts w:ascii="Consolas" w:hAnsi="Consolas" w:cs="Cascadia Mono"/>
                <w:color w:val="000000"/>
                <w:sz w:val="22"/>
              </w:rPr>
              <w:t>RemoveCocktail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(</w:t>
            </w:r>
            <w:r>
              <w:rPr>
                <w:rFonts w:ascii="Consolas" w:hAnsi="Consolas" w:cs="Cascadia Mono"/>
                <w:color w:val="A31515"/>
              </w:rPr>
              <w:t>"Pina Colada"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3C269D35" w14:textId="0A162A27" w:rsidR="00581C17" w:rsidRPr="00D8654F" w:rsidRDefault="00581C17" w:rsidP="00581C1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</w:p>
          <w:p w14:paraId="0FE34265" w14:textId="3DFF38EB" w:rsidR="00581C17" w:rsidRPr="00D8654F" w:rsidRDefault="00581C17" w:rsidP="00581C1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1D52A6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Now there is one position availabe, for adding a cocktail, that should not be added previously</w:t>
            </w:r>
          </w:p>
          <w:p w14:paraId="000E2B52" w14:textId="77777777" w:rsidR="001D52A6" w:rsidRDefault="001D52A6" w:rsidP="001D52A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 w:rsidRPr="001D52A6">
              <w:rPr>
                <w:rFonts w:ascii="Consolas" w:hAnsi="Consolas" w:cs="Cascadia Mono"/>
                <w:color w:val="000000"/>
                <w:sz w:val="22"/>
              </w:rPr>
              <w:t>cocktailMenu.AddCocktail(longIsland);</w:t>
            </w:r>
          </w:p>
          <w:p w14:paraId="2512976D" w14:textId="77777777" w:rsidR="004C0D78" w:rsidRPr="00D8654F" w:rsidRDefault="004C0D78" w:rsidP="00581C1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</w:p>
          <w:p w14:paraId="4E26C3A4" w14:textId="7D7BB4FF" w:rsidR="003263A4" w:rsidRPr="00D8654F" w:rsidRDefault="004C0D78" w:rsidP="00581C1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ascadia Mono"/>
                <w:color w:val="000000"/>
                <w:sz w:val="22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FD11B9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Finding the cocktail with the </w:t>
            </w:r>
            <w:r w:rsidR="00FD11B9">
              <w:rPr>
                <w:rFonts w:ascii="Consolas" w:hAnsi="Consolas" w:cs="Consolas"/>
                <w:noProof/>
                <w:color w:val="008000"/>
                <w:sz w:val="22"/>
              </w:rPr>
              <w:t>greatest variety of ingredients</w:t>
            </w:r>
            <w:r w:rsidRPr="00D8654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Console.WriteLine(</w:t>
            </w:r>
            <w:r w:rsidR="00FD11B9">
              <w:rPr>
                <w:rFonts w:ascii="Consolas" w:hAnsi="Consolas" w:cs="Cascadia Mono"/>
                <w:color w:val="000000"/>
                <w:sz w:val="22"/>
              </w:rPr>
              <w:t>cocktailMenu.GetMostDiverse()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 xml:space="preserve">); </w:t>
            </w:r>
          </w:p>
          <w:p w14:paraId="797F004D" w14:textId="42151E65" w:rsidR="00FD11B9" w:rsidRPr="00FD11B9" w:rsidRDefault="00FD11B9" w:rsidP="00FD11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lastRenderedPageBreak/>
              <w:t>//</w:t>
            </w:r>
            <w:r w:rsidRPr="00FD11B9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Long Island, Price: 13.00 BGN, Volume: 300 ml</w:t>
            </w:r>
          </w:p>
          <w:p w14:paraId="10DC70BE" w14:textId="75D61F70" w:rsidR="004C0D78" w:rsidRPr="00D8654F" w:rsidRDefault="00FD11B9" w:rsidP="00FD11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Pr="00FD11B9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gredients:  Vodka, Tequilla, White Rum, Cointreau, Gin, Lemon Juice, Cola</w:t>
            </w:r>
          </w:p>
          <w:p w14:paraId="7FA2D0AB" w14:textId="77777777" w:rsidR="002538D7" w:rsidRDefault="00560738" w:rsidP="00FD11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D8654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3206"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FD11B9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Getting cocktail details</w:t>
            </w:r>
          </w:p>
          <w:p w14:paraId="0CE5C218" w14:textId="66404CF0" w:rsidR="00FD11B9" w:rsidRDefault="002538D7" w:rsidP="00FD11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D8654F">
              <w:rPr>
                <w:rFonts w:ascii="Consolas" w:hAnsi="Consolas" w:cs="Cascadia Mono"/>
                <w:color w:val="000000"/>
                <w:sz w:val="22"/>
              </w:rPr>
              <w:t>Console.WriteLine(</w:t>
            </w:r>
            <w:r>
              <w:rPr>
                <w:rFonts w:ascii="Consolas" w:hAnsi="Consolas" w:cs="Cascadia Mono"/>
                <w:color w:val="000000"/>
                <w:sz w:val="22"/>
              </w:rPr>
              <w:t>cocktailMenu.Details(</w:t>
            </w:r>
            <w:r>
              <w:rPr>
                <w:rFonts w:ascii="Consolas" w:hAnsi="Consolas" w:cs="Cascadia Mono"/>
                <w:color w:val="A31515"/>
              </w:rPr>
              <w:t>"Mojito"</w:t>
            </w:r>
            <w:r>
              <w:rPr>
                <w:rFonts w:ascii="Consolas" w:hAnsi="Consolas" w:cs="Cascadia Mono"/>
                <w:color w:val="000000"/>
                <w:sz w:val="22"/>
              </w:rPr>
              <w:t>)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);</w:t>
            </w:r>
            <w:r w:rsidR="00560738" w:rsidRPr="00D8654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FD11B9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FD11B9" w:rsidRPr="00FD11B9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Mojito, Price: 8.50 BGN, Volume: 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20</w:t>
            </w:r>
            <w:r w:rsidR="00FD11B9" w:rsidRPr="00FD11B9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0 ml</w:t>
            </w:r>
          </w:p>
          <w:p w14:paraId="468DE0BD" w14:textId="4A7B9ACB" w:rsidR="00FD11B9" w:rsidRPr="00FD11B9" w:rsidRDefault="00FD11B9" w:rsidP="00FD11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Pr="00FD11B9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gredients: White Rum, Soda Water, Fresh Mint, Lime, Brown Sugar</w:t>
            </w:r>
          </w:p>
          <w:p w14:paraId="73366625" w14:textId="1B6EB58B" w:rsidR="004C0D78" w:rsidRPr="002538D7" w:rsidRDefault="004C0D78" w:rsidP="004C0D78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eastAsia="bg-BG"/>
              </w:rPr>
            </w:pPr>
          </w:p>
          <w:p w14:paraId="69118A82" w14:textId="6995B73E" w:rsidR="008B534D" w:rsidRPr="00D8654F" w:rsidRDefault="004C0D78" w:rsidP="004C0D7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 w:val="22"/>
                <w:lang w:val="bg-BG"/>
              </w:rPr>
            </w:pP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bg-BG"/>
              </w:rPr>
              <w:t>//</w:t>
            </w: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Get</w:t>
            </w:r>
            <w:r w:rsidRPr="00D8654F">
              <w:rPr>
                <w:rFonts w:ascii="Consolas" w:hAnsi="Consolas" w:cs="Consolas"/>
                <w:noProof/>
                <w:color w:val="008000"/>
                <w:sz w:val="22"/>
                <w:lang w:val="bg-BG"/>
              </w:rPr>
              <w:t xml:space="preserve"> </w:t>
            </w:r>
            <w:r w:rsidR="002538D7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a list of all cocktails</w:t>
            </w:r>
            <w:r w:rsidR="00560738" w:rsidRPr="00D8654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Console</w:t>
            </w:r>
            <w:r w:rsidRPr="00D8654F">
              <w:rPr>
                <w:rFonts w:ascii="Consolas" w:hAnsi="Consolas" w:cs="Cascadia Mono"/>
                <w:color w:val="000000"/>
                <w:sz w:val="22"/>
                <w:lang w:val="bg-BG"/>
              </w:rPr>
              <w:t>.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WriteLine</w:t>
            </w:r>
            <w:r w:rsidRPr="00D8654F">
              <w:rPr>
                <w:rFonts w:ascii="Consolas" w:hAnsi="Consolas" w:cs="Cascadia Mono"/>
                <w:color w:val="000000"/>
                <w:sz w:val="22"/>
                <w:lang w:val="bg-BG"/>
              </w:rPr>
              <w:t>(</w:t>
            </w:r>
            <w:r w:rsidR="002538D7">
              <w:rPr>
                <w:rFonts w:ascii="Consolas" w:hAnsi="Consolas" w:cs="Cascadia Mono"/>
                <w:color w:val="000000"/>
                <w:sz w:val="22"/>
              </w:rPr>
              <w:t>cocktailMenu</w:t>
            </w:r>
            <w:r w:rsidRPr="00D8654F">
              <w:rPr>
                <w:rFonts w:ascii="Consolas" w:hAnsi="Consolas" w:cs="Cascadia Mono"/>
                <w:color w:val="000000"/>
                <w:sz w:val="22"/>
                <w:lang w:val="bg-BG"/>
              </w:rPr>
              <w:t>.</w:t>
            </w:r>
            <w:r w:rsidRPr="00D8654F">
              <w:rPr>
                <w:rFonts w:ascii="Consolas" w:hAnsi="Consolas" w:cs="Cascadia Mono"/>
                <w:color w:val="000000"/>
                <w:sz w:val="22"/>
              </w:rPr>
              <w:t>Get</w:t>
            </w:r>
            <w:r w:rsidR="002538D7">
              <w:rPr>
                <w:rFonts w:ascii="Consolas" w:hAnsi="Consolas" w:cs="Cascadia Mono"/>
                <w:color w:val="000000"/>
                <w:sz w:val="22"/>
              </w:rPr>
              <w:t>All</w:t>
            </w:r>
            <w:r w:rsidRPr="00D8654F">
              <w:rPr>
                <w:rFonts w:ascii="Consolas" w:hAnsi="Consolas" w:cs="Cascadia Mono"/>
                <w:color w:val="000000"/>
                <w:sz w:val="22"/>
                <w:lang w:val="bg-BG"/>
              </w:rPr>
              <w:t>());</w:t>
            </w:r>
          </w:p>
          <w:p w14:paraId="7F34E960" w14:textId="4A6B8890" w:rsidR="00D5687C" w:rsidRPr="00D5687C" w:rsidRDefault="002538D7" w:rsidP="00D5687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</w:rPr>
              <w:t>//</w:t>
            </w:r>
            <w:r w:rsidR="00D5687C">
              <w:t xml:space="preserve"> </w:t>
            </w:r>
            <w:r w:rsidR="00D5687C" w:rsidRPr="00D5687C">
              <w:rPr>
                <w:rFonts w:ascii="Consolas" w:hAnsi="Consolas" w:cs="Consolas"/>
                <w:noProof/>
                <w:color w:val="008000"/>
                <w:sz w:val="22"/>
              </w:rPr>
              <w:t>All Cocktails:</w:t>
            </w:r>
          </w:p>
          <w:p w14:paraId="2BEA01EF" w14:textId="5CDB268C" w:rsidR="00D5687C" w:rsidRPr="00D5687C" w:rsidRDefault="00D5687C" w:rsidP="00D5687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</w:rPr>
              <w:t>//</w:t>
            </w:r>
            <w:r w:rsidRPr="00D5687C">
              <w:rPr>
                <w:rFonts w:ascii="Consolas" w:hAnsi="Consolas" w:cs="Consolas"/>
                <w:noProof/>
                <w:color w:val="008000"/>
                <w:sz w:val="22"/>
              </w:rPr>
              <w:t>Dry Martini</w:t>
            </w:r>
          </w:p>
          <w:p w14:paraId="4B59039E" w14:textId="088A0465" w:rsidR="00D5687C" w:rsidRPr="00D5687C" w:rsidRDefault="00D5687C" w:rsidP="00D5687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</w:rPr>
              <w:t>//</w:t>
            </w:r>
            <w:r w:rsidRPr="00D5687C">
              <w:rPr>
                <w:rFonts w:ascii="Consolas" w:hAnsi="Consolas" w:cs="Consolas"/>
                <w:noProof/>
                <w:color w:val="008000"/>
                <w:sz w:val="22"/>
              </w:rPr>
              <w:t>Long Island</w:t>
            </w:r>
          </w:p>
          <w:p w14:paraId="30EC9D6A" w14:textId="29A1782D" w:rsidR="00D5687C" w:rsidRPr="00D5687C" w:rsidRDefault="00D5687C" w:rsidP="00D5687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</w:rPr>
              <w:t>//</w:t>
            </w:r>
            <w:r w:rsidRPr="00D5687C">
              <w:rPr>
                <w:rFonts w:ascii="Consolas" w:hAnsi="Consolas" w:cs="Consolas"/>
                <w:noProof/>
                <w:color w:val="008000"/>
                <w:sz w:val="22"/>
              </w:rPr>
              <w:t>Margarita</w:t>
            </w:r>
          </w:p>
          <w:p w14:paraId="005FBD42" w14:textId="453E88D6" w:rsidR="00D5687C" w:rsidRPr="00D5687C" w:rsidRDefault="00D5687C" w:rsidP="00D5687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8000"/>
                <w:sz w:val="22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</w:rPr>
              <w:t>//</w:t>
            </w:r>
            <w:r w:rsidRPr="00D5687C">
              <w:rPr>
                <w:rFonts w:ascii="Consolas" w:hAnsi="Consolas" w:cs="Consolas"/>
                <w:noProof/>
                <w:color w:val="008000"/>
                <w:sz w:val="22"/>
              </w:rPr>
              <w:t>Mojito</w:t>
            </w:r>
          </w:p>
          <w:p w14:paraId="5C539F97" w14:textId="109D9FE6" w:rsidR="00560738" w:rsidRPr="00D8654F" w:rsidRDefault="00D5687C" w:rsidP="00D5687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80808"/>
                <w:sz w:val="22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sz w:val="22"/>
              </w:rPr>
              <w:t>//</w:t>
            </w:r>
            <w:r w:rsidRPr="00D5687C">
              <w:rPr>
                <w:rFonts w:ascii="Consolas" w:hAnsi="Consolas" w:cs="Consolas"/>
                <w:noProof/>
                <w:color w:val="008000"/>
                <w:sz w:val="22"/>
              </w:rPr>
              <w:t>Sex On The Beach</w:t>
            </w:r>
          </w:p>
        </w:tc>
      </w:tr>
    </w:tbl>
    <w:bookmarkEnd w:id="0"/>
    <w:p w14:paraId="1A36B90A" w14:textId="77777777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lastRenderedPageBreak/>
        <w:t>Submission</w:t>
      </w:r>
    </w:p>
    <w:p w14:paraId="46BCED36" w14:textId="5585DCBE" w:rsidR="00E17155" w:rsidRPr="00563206" w:rsidRDefault="00853CD9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592EBD29" w14:textId="0395D03B" w:rsidR="00640502" w:rsidRPr="008E690E" w:rsidRDefault="00420980" w:rsidP="001D56DB">
      <w:pPr>
        <w:rPr>
          <w:lang w:val="bg-BG"/>
        </w:rPr>
      </w:pPr>
      <w:r w:rsidRPr="00420980">
        <w:rPr>
          <w:noProof/>
          <w:lang w:val="bg-BG"/>
        </w:rPr>
        <w:drawing>
          <wp:inline distT="0" distB="0" distL="0" distR="0" wp14:anchorId="25621631" wp14:editId="1A94A609">
            <wp:extent cx="2117725" cy="1875699"/>
            <wp:effectExtent l="152400" t="152400" r="358775" b="353695"/>
            <wp:docPr id="1833653893" name="Picture 1" descr="A screenshot of a computer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653893" name="Picture 1" descr="A screenshot of a computer menu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24311" cy="18815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640502" w:rsidRPr="008E690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DBD3ED" w14:textId="77777777" w:rsidR="00A45836" w:rsidRDefault="00A45836" w:rsidP="008068A2">
      <w:pPr>
        <w:spacing w:after="0" w:line="240" w:lineRule="auto"/>
      </w:pPr>
      <w:r>
        <w:separator/>
      </w:r>
    </w:p>
  </w:endnote>
  <w:endnote w:type="continuationSeparator" w:id="0">
    <w:p w14:paraId="5FC92F3D" w14:textId="77777777" w:rsidR="00A45836" w:rsidRDefault="00A458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A0792C" w:rsidRDefault="00A0792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0792C" w:rsidRPr="002C539D" w:rsidRDefault="00A0792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0792C" w:rsidRPr="002C539D" w:rsidRDefault="00A0792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A0792C" w:rsidRPr="002C539D" w:rsidRDefault="00A0792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A0792C" w:rsidRPr="00596AA5" w:rsidRDefault="00A0792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51913199" name="Picture 95191319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000542554" name="Picture 2000542554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361137671" name="Picture 36113767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92637959" name="Picture 139263795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5972357" name="Picture 30597235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29306719" name="Picture 42930671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703481381" name="Picture 170348138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590125315" name="Picture 590125315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61815387" name="Picture 46181538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6203F9E" w:rsidR="00A0792C" w:rsidRPr="002C539D" w:rsidRDefault="00A0792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A0792C" w:rsidRPr="00596AA5" w:rsidRDefault="00A0792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51913199" name="Picture 95191319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000542554" name="Picture 2000542554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361137671" name="Picture 36113767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92637959" name="Picture 139263795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5972357" name="Picture 30597235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29306719" name="Picture 42930671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703481381" name="Picture 170348138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590125315" name="Picture 590125315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61815387" name="Picture 46181538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414475711" name="Picture 14144757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0C9B9C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A0792C" w:rsidRPr="00596AA5" w:rsidRDefault="00A0792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85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85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25669" w:rsidR="00A0792C" w:rsidRPr="00596AA5" w:rsidRDefault="00A0792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85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85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E0EC6C" w14:textId="77777777" w:rsidR="00A45836" w:rsidRDefault="00A45836" w:rsidP="008068A2">
      <w:pPr>
        <w:spacing w:after="0" w:line="240" w:lineRule="auto"/>
      </w:pPr>
      <w:r>
        <w:separator/>
      </w:r>
    </w:p>
  </w:footnote>
  <w:footnote w:type="continuationSeparator" w:id="0">
    <w:p w14:paraId="7BD23886" w14:textId="77777777" w:rsidR="00A45836" w:rsidRDefault="00A458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A0792C" w:rsidRDefault="00A0792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27960177">
    <w:abstractNumId w:val="4"/>
  </w:num>
  <w:num w:numId="2" w16cid:durableId="1763261703">
    <w:abstractNumId w:val="31"/>
  </w:num>
  <w:num w:numId="3" w16cid:durableId="1847934623">
    <w:abstractNumId w:val="23"/>
  </w:num>
  <w:num w:numId="4" w16cid:durableId="513806688">
    <w:abstractNumId w:val="20"/>
  </w:num>
  <w:num w:numId="5" w16cid:durableId="175005369">
    <w:abstractNumId w:val="10"/>
  </w:num>
  <w:num w:numId="6" w16cid:durableId="1991670851">
    <w:abstractNumId w:val="5"/>
  </w:num>
  <w:num w:numId="7" w16cid:durableId="936254536">
    <w:abstractNumId w:val="21"/>
  </w:num>
  <w:num w:numId="8" w16cid:durableId="1462528495">
    <w:abstractNumId w:val="22"/>
  </w:num>
  <w:num w:numId="9" w16cid:durableId="803550018">
    <w:abstractNumId w:val="27"/>
  </w:num>
  <w:num w:numId="10" w16cid:durableId="2132435145">
    <w:abstractNumId w:val="12"/>
  </w:num>
  <w:num w:numId="11" w16cid:durableId="1937135309">
    <w:abstractNumId w:val="2"/>
  </w:num>
  <w:num w:numId="12" w16cid:durableId="371610689">
    <w:abstractNumId w:val="29"/>
  </w:num>
  <w:num w:numId="13" w16cid:durableId="1997371310">
    <w:abstractNumId w:val="3"/>
  </w:num>
  <w:num w:numId="14" w16cid:durableId="899828459">
    <w:abstractNumId w:val="1"/>
  </w:num>
  <w:num w:numId="15" w16cid:durableId="1342775432">
    <w:abstractNumId w:val="11"/>
  </w:num>
  <w:num w:numId="16" w16cid:durableId="1103961630">
    <w:abstractNumId w:val="15"/>
  </w:num>
  <w:num w:numId="17" w16cid:durableId="1145048026">
    <w:abstractNumId w:val="6"/>
  </w:num>
  <w:num w:numId="18" w16cid:durableId="2026439921">
    <w:abstractNumId w:val="24"/>
  </w:num>
  <w:num w:numId="19" w16cid:durableId="1369597803">
    <w:abstractNumId w:val="7"/>
  </w:num>
  <w:num w:numId="20" w16cid:durableId="140662619">
    <w:abstractNumId w:val="18"/>
  </w:num>
  <w:num w:numId="21" w16cid:durableId="1292323158">
    <w:abstractNumId w:val="8"/>
  </w:num>
  <w:num w:numId="22" w16cid:durableId="31079578">
    <w:abstractNumId w:val="0"/>
  </w:num>
  <w:num w:numId="23" w16cid:durableId="1842890282">
    <w:abstractNumId w:val="17"/>
  </w:num>
  <w:num w:numId="24" w16cid:durableId="1522667840">
    <w:abstractNumId w:val="30"/>
  </w:num>
  <w:num w:numId="25" w16cid:durableId="1491746980">
    <w:abstractNumId w:val="19"/>
  </w:num>
  <w:num w:numId="26" w16cid:durableId="1293755258">
    <w:abstractNumId w:val="9"/>
  </w:num>
  <w:num w:numId="27" w16cid:durableId="1311709214">
    <w:abstractNumId w:val="16"/>
  </w:num>
  <w:num w:numId="28" w16cid:durableId="1925141529">
    <w:abstractNumId w:val="28"/>
  </w:num>
  <w:num w:numId="29" w16cid:durableId="437288359">
    <w:abstractNumId w:val="25"/>
  </w:num>
  <w:num w:numId="30" w16cid:durableId="2141873881">
    <w:abstractNumId w:val="13"/>
  </w:num>
  <w:num w:numId="31" w16cid:durableId="2118989550">
    <w:abstractNumId w:val="14"/>
  </w:num>
  <w:num w:numId="32" w16cid:durableId="1029840601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qQUAtDpOpywAAAA="/>
  </w:docVars>
  <w:rsids>
    <w:rsidRoot w:val="008068A2"/>
    <w:rsid w:val="000006BB"/>
    <w:rsid w:val="00002C1C"/>
    <w:rsid w:val="00004020"/>
    <w:rsid w:val="00005EF4"/>
    <w:rsid w:val="00007044"/>
    <w:rsid w:val="0001451E"/>
    <w:rsid w:val="000224F7"/>
    <w:rsid w:val="00023DC6"/>
    <w:rsid w:val="00025F04"/>
    <w:rsid w:val="00054888"/>
    <w:rsid w:val="00064D15"/>
    <w:rsid w:val="00073E2F"/>
    <w:rsid w:val="0008559D"/>
    <w:rsid w:val="00086727"/>
    <w:rsid w:val="00086AF3"/>
    <w:rsid w:val="0009209B"/>
    <w:rsid w:val="000A36C1"/>
    <w:rsid w:val="000A6794"/>
    <w:rsid w:val="000B39E6"/>
    <w:rsid w:val="000B56F0"/>
    <w:rsid w:val="000C2D4F"/>
    <w:rsid w:val="000C5361"/>
    <w:rsid w:val="000C612F"/>
    <w:rsid w:val="000D3045"/>
    <w:rsid w:val="000D3102"/>
    <w:rsid w:val="000D31FE"/>
    <w:rsid w:val="000F5545"/>
    <w:rsid w:val="000F5644"/>
    <w:rsid w:val="00103906"/>
    <w:rsid w:val="0012750D"/>
    <w:rsid w:val="001275B9"/>
    <w:rsid w:val="00132F48"/>
    <w:rsid w:val="00142C75"/>
    <w:rsid w:val="001449E8"/>
    <w:rsid w:val="0015572D"/>
    <w:rsid w:val="001619DF"/>
    <w:rsid w:val="00163A86"/>
    <w:rsid w:val="00164CDC"/>
    <w:rsid w:val="00165C86"/>
    <w:rsid w:val="0016606B"/>
    <w:rsid w:val="00167CF1"/>
    <w:rsid w:val="00171021"/>
    <w:rsid w:val="00175E1D"/>
    <w:rsid w:val="00180FB5"/>
    <w:rsid w:val="001837BD"/>
    <w:rsid w:val="00183A2C"/>
    <w:rsid w:val="001930F8"/>
    <w:rsid w:val="001A6728"/>
    <w:rsid w:val="001B30B2"/>
    <w:rsid w:val="001B7060"/>
    <w:rsid w:val="001B70FF"/>
    <w:rsid w:val="001C1FCD"/>
    <w:rsid w:val="001C6BDD"/>
    <w:rsid w:val="001C7878"/>
    <w:rsid w:val="001D2223"/>
    <w:rsid w:val="001D2464"/>
    <w:rsid w:val="001D27D2"/>
    <w:rsid w:val="001D50AE"/>
    <w:rsid w:val="001D52A6"/>
    <w:rsid w:val="001D56DB"/>
    <w:rsid w:val="001E1161"/>
    <w:rsid w:val="001E3FEF"/>
    <w:rsid w:val="001F04EE"/>
    <w:rsid w:val="00202683"/>
    <w:rsid w:val="00215FCE"/>
    <w:rsid w:val="0022355B"/>
    <w:rsid w:val="002326A7"/>
    <w:rsid w:val="00232E7D"/>
    <w:rsid w:val="002415BF"/>
    <w:rsid w:val="00251900"/>
    <w:rsid w:val="002538D7"/>
    <w:rsid w:val="00264287"/>
    <w:rsid w:val="0026589D"/>
    <w:rsid w:val="002664E1"/>
    <w:rsid w:val="002674C4"/>
    <w:rsid w:val="0027155C"/>
    <w:rsid w:val="002740E8"/>
    <w:rsid w:val="002819B5"/>
    <w:rsid w:val="002853F4"/>
    <w:rsid w:val="002873F0"/>
    <w:rsid w:val="002A1850"/>
    <w:rsid w:val="002A2D2D"/>
    <w:rsid w:val="002A3CDF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263A4"/>
    <w:rsid w:val="0033212E"/>
    <w:rsid w:val="0033490F"/>
    <w:rsid w:val="003565C0"/>
    <w:rsid w:val="00371B01"/>
    <w:rsid w:val="00380A57"/>
    <w:rsid w:val="003817EF"/>
    <w:rsid w:val="00382A45"/>
    <w:rsid w:val="003A1601"/>
    <w:rsid w:val="003A33F9"/>
    <w:rsid w:val="003A364E"/>
    <w:rsid w:val="003A5602"/>
    <w:rsid w:val="003B0278"/>
    <w:rsid w:val="003B1846"/>
    <w:rsid w:val="003B2C3B"/>
    <w:rsid w:val="003B6A53"/>
    <w:rsid w:val="003C20BD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20980"/>
    <w:rsid w:val="004311CA"/>
    <w:rsid w:val="004375A1"/>
    <w:rsid w:val="004444D4"/>
    <w:rsid w:val="00456255"/>
    <w:rsid w:val="004569EE"/>
    <w:rsid w:val="00471FD3"/>
    <w:rsid w:val="0047331A"/>
    <w:rsid w:val="0047640B"/>
    <w:rsid w:val="0047644B"/>
    <w:rsid w:val="00476D4B"/>
    <w:rsid w:val="00491748"/>
    <w:rsid w:val="00492DE1"/>
    <w:rsid w:val="00495FB5"/>
    <w:rsid w:val="004A5B5A"/>
    <w:rsid w:val="004A7E77"/>
    <w:rsid w:val="004B0253"/>
    <w:rsid w:val="004C0A80"/>
    <w:rsid w:val="004C0D78"/>
    <w:rsid w:val="004D03E1"/>
    <w:rsid w:val="004D29A9"/>
    <w:rsid w:val="004E0D4F"/>
    <w:rsid w:val="004E4C1E"/>
    <w:rsid w:val="0050017E"/>
    <w:rsid w:val="00503820"/>
    <w:rsid w:val="005054C7"/>
    <w:rsid w:val="00507F81"/>
    <w:rsid w:val="00512F93"/>
    <w:rsid w:val="005172E9"/>
    <w:rsid w:val="00517B12"/>
    <w:rsid w:val="005201EE"/>
    <w:rsid w:val="00524789"/>
    <w:rsid w:val="00527BE8"/>
    <w:rsid w:val="0053119A"/>
    <w:rsid w:val="005439C9"/>
    <w:rsid w:val="00553CCB"/>
    <w:rsid w:val="0055603C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1C17"/>
    <w:rsid w:val="00584EDB"/>
    <w:rsid w:val="0058723E"/>
    <w:rsid w:val="00594821"/>
    <w:rsid w:val="00596357"/>
    <w:rsid w:val="00596AA5"/>
    <w:rsid w:val="005A4002"/>
    <w:rsid w:val="005B0164"/>
    <w:rsid w:val="005C131C"/>
    <w:rsid w:val="005C64A9"/>
    <w:rsid w:val="005C6A24"/>
    <w:rsid w:val="005D2944"/>
    <w:rsid w:val="005D505D"/>
    <w:rsid w:val="005D75C4"/>
    <w:rsid w:val="005D7853"/>
    <w:rsid w:val="005E04CE"/>
    <w:rsid w:val="005E6CC9"/>
    <w:rsid w:val="005F5910"/>
    <w:rsid w:val="00600083"/>
    <w:rsid w:val="00603190"/>
    <w:rsid w:val="00604363"/>
    <w:rsid w:val="00613C86"/>
    <w:rsid w:val="00624212"/>
    <w:rsid w:val="006242A9"/>
    <w:rsid w:val="00624DCF"/>
    <w:rsid w:val="0062642C"/>
    <w:rsid w:val="0063342B"/>
    <w:rsid w:val="00633FF7"/>
    <w:rsid w:val="00636837"/>
    <w:rsid w:val="00640502"/>
    <w:rsid w:val="00643CA9"/>
    <w:rsid w:val="00644D27"/>
    <w:rsid w:val="0064560F"/>
    <w:rsid w:val="006640AE"/>
    <w:rsid w:val="0066728F"/>
    <w:rsid w:val="006679D8"/>
    <w:rsid w:val="00670041"/>
    <w:rsid w:val="00671FE2"/>
    <w:rsid w:val="006804D2"/>
    <w:rsid w:val="00686C0C"/>
    <w:rsid w:val="006912F5"/>
    <w:rsid w:val="00695634"/>
    <w:rsid w:val="006A2531"/>
    <w:rsid w:val="006A7AFE"/>
    <w:rsid w:val="006B1969"/>
    <w:rsid w:val="006C7BB7"/>
    <w:rsid w:val="006D239A"/>
    <w:rsid w:val="006D36D8"/>
    <w:rsid w:val="006E1302"/>
    <w:rsid w:val="006E2245"/>
    <w:rsid w:val="006E55B4"/>
    <w:rsid w:val="006E7E50"/>
    <w:rsid w:val="00701055"/>
    <w:rsid w:val="00704432"/>
    <w:rsid w:val="007051DF"/>
    <w:rsid w:val="00724DA4"/>
    <w:rsid w:val="0073542E"/>
    <w:rsid w:val="00751C33"/>
    <w:rsid w:val="00761191"/>
    <w:rsid w:val="00763912"/>
    <w:rsid w:val="00767A2C"/>
    <w:rsid w:val="00774E44"/>
    <w:rsid w:val="0078485D"/>
    <w:rsid w:val="00785258"/>
    <w:rsid w:val="00786E74"/>
    <w:rsid w:val="00787037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3E24"/>
    <w:rsid w:val="00805FB0"/>
    <w:rsid w:val="008063E1"/>
    <w:rsid w:val="008068A2"/>
    <w:rsid w:val="008105A0"/>
    <w:rsid w:val="008266EA"/>
    <w:rsid w:val="00836CA4"/>
    <w:rsid w:val="0085102C"/>
    <w:rsid w:val="0085184F"/>
    <w:rsid w:val="00853CD9"/>
    <w:rsid w:val="00861625"/>
    <w:rsid w:val="008617B5"/>
    <w:rsid w:val="00870828"/>
    <w:rsid w:val="0087226B"/>
    <w:rsid w:val="0088080B"/>
    <w:rsid w:val="00892D38"/>
    <w:rsid w:val="008B07D7"/>
    <w:rsid w:val="008B21C2"/>
    <w:rsid w:val="008B534D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1B5"/>
    <w:rsid w:val="00902E68"/>
    <w:rsid w:val="009108F0"/>
    <w:rsid w:val="00912BC6"/>
    <w:rsid w:val="0091507E"/>
    <w:rsid w:val="0092145D"/>
    <w:rsid w:val="00923609"/>
    <w:rsid w:val="009254B7"/>
    <w:rsid w:val="00930CEE"/>
    <w:rsid w:val="00941FFF"/>
    <w:rsid w:val="00955691"/>
    <w:rsid w:val="009568F0"/>
    <w:rsid w:val="00961157"/>
    <w:rsid w:val="00963144"/>
    <w:rsid w:val="00965C5B"/>
    <w:rsid w:val="0096684B"/>
    <w:rsid w:val="00972C7F"/>
    <w:rsid w:val="00976E46"/>
    <w:rsid w:val="00983A3F"/>
    <w:rsid w:val="009942D4"/>
    <w:rsid w:val="00995E06"/>
    <w:rsid w:val="009B4FB4"/>
    <w:rsid w:val="009B7FE5"/>
    <w:rsid w:val="009C0C39"/>
    <w:rsid w:val="009C4933"/>
    <w:rsid w:val="009C7541"/>
    <w:rsid w:val="009D1805"/>
    <w:rsid w:val="009E1A09"/>
    <w:rsid w:val="009E5E1A"/>
    <w:rsid w:val="00A02545"/>
    <w:rsid w:val="00A025E6"/>
    <w:rsid w:val="00A05555"/>
    <w:rsid w:val="00A06D89"/>
    <w:rsid w:val="00A0792C"/>
    <w:rsid w:val="00A2061A"/>
    <w:rsid w:val="00A35790"/>
    <w:rsid w:val="00A40F24"/>
    <w:rsid w:val="00A41AFD"/>
    <w:rsid w:val="00A45836"/>
    <w:rsid w:val="00A45A89"/>
    <w:rsid w:val="00A47F12"/>
    <w:rsid w:val="00A52025"/>
    <w:rsid w:val="00A53023"/>
    <w:rsid w:val="00A66DE2"/>
    <w:rsid w:val="00A70227"/>
    <w:rsid w:val="00A74489"/>
    <w:rsid w:val="00A847D3"/>
    <w:rsid w:val="00A96F35"/>
    <w:rsid w:val="00AA3772"/>
    <w:rsid w:val="00AB106E"/>
    <w:rsid w:val="00AB2224"/>
    <w:rsid w:val="00AB58AE"/>
    <w:rsid w:val="00AB7B65"/>
    <w:rsid w:val="00AC3654"/>
    <w:rsid w:val="00AC36D6"/>
    <w:rsid w:val="00AC54B2"/>
    <w:rsid w:val="00AC60FE"/>
    <w:rsid w:val="00AC77AD"/>
    <w:rsid w:val="00AD3214"/>
    <w:rsid w:val="00AE05D3"/>
    <w:rsid w:val="00AE355A"/>
    <w:rsid w:val="00AF16F3"/>
    <w:rsid w:val="00AF77E1"/>
    <w:rsid w:val="00B044A9"/>
    <w:rsid w:val="00B148DD"/>
    <w:rsid w:val="00B22C13"/>
    <w:rsid w:val="00B2472A"/>
    <w:rsid w:val="00B567F6"/>
    <w:rsid w:val="00B56DF3"/>
    <w:rsid w:val="00B57A5C"/>
    <w:rsid w:val="00B57F8B"/>
    <w:rsid w:val="00B6185B"/>
    <w:rsid w:val="00B638EB"/>
    <w:rsid w:val="00B63DED"/>
    <w:rsid w:val="00B734F3"/>
    <w:rsid w:val="00B753E7"/>
    <w:rsid w:val="00B86AF3"/>
    <w:rsid w:val="00B911DE"/>
    <w:rsid w:val="00B915C3"/>
    <w:rsid w:val="00B91723"/>
    <w:rsid w:val="00B9309B"/>
    <w:rsid w:val="00BA1F40"/>
    <w:rsid w:val="00BA4820"/>
    <w:rsid w:val="00BB05FA"/>
    <w:rsid w:val="00BB25B9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45904"/>
    <w:rsid w:val="00C53F37"/>
    <w:rsid w:val="00C5499A"/>
    <w:rsid w:val="00C62A0F"/>
    <w:rsid w:val="00C67837"/>
    <w:rsid w:val="00C76FAD"/>
    <w:rsid w:val="00C82862"/>
    <w:rsid w:val="00C84E4D"/>
    <w:rsid w:val="00C95BE3"/>
    <w:rsid w:val="00CA2FD0"/>
    <w:rsid w:val="00CB626D"/>
    <w:rsid w:val="00CC371D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5687C"/>
    <w:rsid w:val="00D576E3"/>
    <w:rsid w:val="00D728FA"/>
    <w:rsid w:val="00D73957"/>
    <w:rsid w:val="00D82CCB"/>
    <w:rsid w:val="00D8395C"/>
    <w:rsid w:val="00D8654F"/>
    <w:rsid w:val="00D910AA"/>
    <w:rsid w:val="00DA028F"/>
    <w:rsid w:val="00DA72AD"/>
    <w:rsid w:val="00DC28E6"/>
    <w:rsid w:val="00DC79E8"/>
    <w:rsid w:val="00DD55F0"/>
    <w:rsid w:val="00DD7BB2"/>
    <w:rsid w:val="00DE1B8E"/>
    <w:rsid w:val="00DE5DED"/>
    <w:rsid w:val="00DE7275"/>
    <w:rsid w:val="00DF00FA"/>
    <w:rsid w:val="00DF57D8"/>
    <w:rsid w:val="00DF6F6D"/>
    <w:rsid w:val="00E00192"/>
    <w:rsid w:val="00E00232"/>
    <w:rsid w:val="00E032C5"/>
    <w:rsid w:val="00E1270A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65C4"/>
    <w:rsid w:val="00E52E58"/>
    <w:rsid w:val="00E55EF0"/>
    <w:rsid w:val="00E6007F"/>
    <w:rsid w:val="00E63F64"/>
    <w:rsid w:val="00E74623"/>
    <w:rsid w:val="00E80E3D"/>
    <w:rsid w:val="00E85EEB"/>
    <w:rsid w:val="00E86D42"/>
    <w:rsid w:val="00E870B8"/>
    <w:rsid w:val="00E87BCE"/>
    <w:rsid w:val="00E976D4"/>
    <w:rsid w:val="00EA1019"/>
    <w:rsid w:val="00EA3B29"/>
    <w:rsid w:val="00EB5DB3"/>
    <w:rsid w:val="00EB7421"/>
    <w:rsid w:val="00EC36F5"/>
    <w:rsid w:val="00EC5A4D"/>
    <w:rsid w:val="00EC66C5"/>
    <w:rsid w:val="00ED0DEA"/>
    <w:rsid w:val="00ED109C"/>
    <w:rsid w:val="00ED73C4"/>
    <w:rsid w:val="00EE0502"/>
    <w:rsid w:val="00F023DA"/>
    <w:rsid w:val="00F044BD"/>
    <w:rsid w:val="00F20B48"/>
    <w:rsid w:val="00F22A6D"/>
    <w:rsid w:val="00F258BA"/>
    <w:rsid w:val="00F27E9C"/>
    <w:rsid w:val="00F41F41"/>
    <w:rsid w:val="00F46918"/>
    <w:rsid w:val="00F46DDE"/>
    <w:rsid w:val="00F51D6B"/>
    <w:rsid w:val="00F626FE"/>
    <w:rsid w:val="00F636A8"/>
    <w:rsid w:val="00F655ED"/>
    <w:rsid w:val="00F66207"/>
    <w:rsid w:val="00F7033C"/>
    <w:rsid w:val="00F73F8B"/>
    <w:rsid w:val="00F90E0B"/>
    <w:rsid w:val="00F96D0D"/>
    <w:rsid w:val="00F976AD"/>
    <w:rsid w:val="00FA6461"/>
    <w:rsid w:val="00FD11B9"/>
    <w:rsid w:val="00FE038F"/>
    <w:rsid w:val="00FE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E9C226B-8007-4BD6-A936-EB11A98DD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98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3D5F02-D5F6-4C0A-A9F9-CACC014E7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6</TotalTime>
  <Pages>4</Pages>
  <Words>840</Words>
  <Characters>4789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Retake Exam</vt:lpstr>
      <vt:lpstr>C# Advanced Practical Exam - retake</vt:lpstr>
    </vt:vector>
  </TitlesOfParts>
  <Company>SoftUni – https://softuni.org</Company>
  <LinksUpToDate>false</LinksUpToDate>
  <CharactersWithSpaces>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Retake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/>
  <cp:lastModifiedBy>Krasimir Tsanev</cp:lastModifiedBy>
  <cp:revision>12</cp:revision>
  <cp:lastPrinted>2015-10-26T22:35:00Z</cp:lastPrinted>
  <dcterms:created xsi:type="dcterms:W3CDTF">2023-07-05T09:46:00Z</dcterms:created>
  <dcterms:modified xsi:type="dcterms:W3CDTF">2024-07-19T13:2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